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CF0513">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CF0513">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CF0513">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CF0513">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CF0513">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CF0513">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CF0513">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CF0513">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CF0513">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CF0513">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CF0513">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CF0513">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CF0513">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CF0513">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CF0513">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CF0513">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CF0513">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CF0513">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CF0513">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CF0513">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CF0513">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CF0513">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CF0513">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CF0513">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CF0513">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CF0513">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CF0513">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574A7" w:rsidRDefault="008574A7" w:rsidP="007016BF">
                              <w:pPr>
                                <w:spacing w:before="60" w:after="0"/>
                                <w:jc w:val="center"/>
                                <w:rPr>
                                  <w:lang w:val="sv-SE"/>
                                </w:rPr>
                              </w:pPr>
                              <w:r>
                                <w:rPr>
                                  <w:lang w:val="sv-SE"/>
                                </w:rPr>
                                <w:t>Register Preparator</w:t>
                              </w:r>
                            </w:p>
                            <w:p w14:paraId="5B7E5EAE" w14:textId="77777777" w:rsidR="008574A7" w:rsidRPr="00C7380D" w:rsidRDefault="008574A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574A7" w:rsidRDefault="008574A7" w:rsidP="00F52895">
                              <w:pPr>
                                <w:spacing w:before="60" w:after="0"/>
                                <w:jc w:val="center"/>
                                <w:rPr>
                                  <w:lang w:val="sv-SE"/>
                                </w:rPr>
                              </w:pPr>
                              <w:r>
                                <w:rPr>
                                  <w:lang w:val="sv-SE"/>
                                </w:rPr>
                                <w:t>Register Allocator</w:t>
                              </w:r>
                            </w:p>
                            <w:p w14:paraId="49971E8A" w14:textId="77777777" w:rsidR="008574A7" w:rsidRDefault="008574A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574A7" w:rsidRPr="009C410A" w:rsidRDefault="008574A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574A7" w:rsidRPr="009C410A" w:rsidRDefault="008574A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574A7" w:rsidRDefault="008574A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574A7" w:rsidRDefault="008574A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574A7" w:rsidRDefault="008574A7" w:rsidP="007016BF">
                              <w:pPr>
                                <w:pStyle w:val="Normalwebb"/>
                                <w:spacing w:before="60" w:line="252" w:lineRule="auto"/>
                                <w:jc w:val="center"/>
                              </w:pPr>
                              <w:r>
                                <w:rPr>
                                  <w:rFonts w:eastAsia="Calibri"/>
                                  <w:sz w:val="22"/>
                                  <w:szCs w:val="22"/>
                                  <w:lang w:val="en-US"/>
                                </w:rPr>
                                <w:t>Object Code</w:t>
                              </w:r>
                            </w:p>
                            <w:p w14:paraId="774C3A6C" w14:textId="77777777" w:rsidR="008574A7" w:rsidRDefault="008574A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574A7" w:rsidRDefault="008574A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574A7" w:rsidRDefault="008574A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574A7" w:rsidRDefault="008574A7" w:rsidP="007016BF">
                        <w:pPr>
                          <w:spacing w:before="60" w:after="0"/>
                          <w:jc w:val="center"/>
                          <w:rPr>
                            <w:lang w:val="sv-SE"/>
                          </w:rPr>
                        </w:pPr>
                        <w:r>
                          <w:rPr>
                            <w:lang w:val="sv-SE"/>
                          </w:rPr>
                          <w:t>Register Preparator</w:t>
                        </w:r>
                      </w:p>
                      <w:p w14:paraId="5B7E5EAE" w14:textId="77777777" w:rsidR="008574A7" w:rsidRPr="00C7380D" w:rsidRDefault="008574A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574A7" w:rsidRDefault="008574A7" w:rsidP="00F52895">
                        <w:pPr>
                          <w:spacing w:before="60" w:after="0"/>
                          <w:jc w:val="center"/>
                          <w:rPr>
                            <w:lang w:val="sv-SE"/>
                          </w:rPr>
                        </w:pPr>
                        <w:r>
                          <w:rPr>
                            <w:lang w:val="sv-SE"/>
                          </w:rPr>
                          <w:t>Register Allocator</w:t>
                        </w:r>
                      </w:p>
                      <w:p w14:paraId="49971E8A" w14:textId="77777777" w:rsidR="008574A7" w:rsidRDefault="008574A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574A7" w:rsidRPr="009C410A" w:rsidRDefault="008574A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574A7" w:rsidRPr="009C410A" w:rsidRDefault="008574A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574A7" w:rsidRDefault="008574A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574A7" w:rsidRDefault="008574A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574A7" w:rsidRDefault="008574A7" w:rsidP="007016BF">
                        <w:pPr>
                          <w:pStyle w:val="Normalwebb"/>
                          <w:spacing w:before="60" w:line="252" w:lineRule="auto"/>
                          <w:jc w:val="center"/>
                        </w:pPr>
                        <w:r>
                          <w:rPr>
                            <w:rFonts w:eastAsia="Calibri"/>
                            <w:sz w:val="22"/>
                            <w:szCs w:val="22"/>
                            <w:lang w:val="en-US"/>
                          </w:rPr>
                          <w:t>Object Code</w:t>
                        </w:r>
                      </w:p>
                      <w:p w14:paraId="774C3A6C" w14:textId="77777777" w:rsidR="008574A7" w:rsidRDefault="008574A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574A7" w:rsidRDefault="008574A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574A7" w:rsidRDefault="008574A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574A7" w:rsidRPr="00D2146B" w:rsidRDefault="008574A7" w:rsidP="0050082D">
                              <w:pPr>
                                <w:spacing w:before="0" w:after="0"/>
                                <w:rPr>
                                  <w:sz w:val="18"/>
                                  <w:szCs w:val="18"/>
                                  <w:lang w:val="sv-SE"/>
                                </w:rPr>
                              </w:pPr>
                              <w:r>
                                <w:rPr>
                                  <w:sz w:val="18"/>
                                  <w:szCs w:val="18"/>
                                  <w:lang w:val="sv-SE"/>
                                </w:rPr>
                                <w:t>Static int globalInt</w:t>
                              </w:r>
                            </w:p>
                            <w:p w14:paraId="69A6032C" w14:textId="768161F7" w:rsidR="008574A7" w:rsidRDefault="008574A7" w:rsidP="0050082D">
                              <w:pPr>
                                <w:spacing w:before="0" w:after="0"/>
                                <w:rPr>
                                  <w:sz w:val="18"/>
                                  <w:szCs w:val="18"/>
                                  <w:lang w:val="sv-SE"/>
                                </w:rPr>
                              </w:pPr>
                              <w:r>
                                <w:rPr>
                                  <w:sz w:val="18"/>
                                  <w:szCs w:val="18"/>
                                  <w:lang w:val="sv-SE"/>
                                </w:rPr>
                                <w:t>Static int i</w:t>
                              </w:r>
                            </w:p>
                            <w:p w14:paraId="65DC2C71" w14:textId="7AEEED2D" w:rsidR="008574A7" w:rsidRDefault="008574A7" w:rsidP="0050082D">
                              <w:pPr>
                                <w:spacing w:before="0" w:after="0"/>
                                <w:rPr>
                                  <w:sz w:val="18"/>
                                  <w:szCs w:val="18"/>
                                  <w:lang w:val="sv-SE"/>
                                </w:rPr>
                              </w:pPr>
                            </w:p>
                            <w:p w14:paraId="3B0DD407" w14:textId="21D67AC3" w:rsidR="008574A7" w:rsidRPr="001B6705" w:rsidRDefault="008574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574A7" w:rsidRPr="00D2146B" w:rsidRDefault="008574A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574A7" w:rsidRPr="00D2146B" w:rsidRDefault="008574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574A7" w:rsidRDefault="008574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574A7" w:rsidRPr="00D2146B" w:rsidRDefault="008574A7" w:rsidP="0050082D">
                              <w:pPr>
                                <w:spacing w:before="0" w:after="0" w:line="256" w:lineRule="auto"/>
                                <w:rPr>
                                  <w:sz w:val="18"/>
                                  <w:szCs w:val="18"/>
                                </w:rPr>
                              </w:pPr>
                              <w:r>
                                <w:rPr>
                                  <w:sz w:val="18"/>
                                  <w:szCs w:val="18"/>
                                </w:rPr>
                                <w:t>Auto mainChar : char</w:t>
                              </w:r>
                            </w:p>
                            <w:p w14:paraId="302437A3" w14:textId="77777777" w:rsidR="008574A7" w:rsidRDefault="008574A7" w:rsidP="0050082D">
                              <w:pPr>
                                <w:spacing w:before="0" w:after="0" w:line="256" w:lineRule="auto"/>
                                <w:rPr>
                                  <w:rFonts w:eastAsia="Calibri"/>
                                  <w:color w:val="000000"/>
                                  <w:sz w:val="18"/>
                                  <w:szCs w:val="18"/>
                                </w:rPr>
                              </w:pPr>
                            </w:p>
                            <w:p w14:paraId="71CC6A80" w14:textId="77C30F45" w:rsidR="008574A7" w:rsidRPr="00D2146B" w:rsidRDefault="008574A7" w:rsidP="008C458D">
                              <w:pPr>
                                <w:spacing w:before="0" w:after="0" w:line="256" w:lineRule="auto"/>
                                <w:rPr>
                                  <w:sz w:val="18"/>
                                  <w:szCs w:val="18"/>
                                </w:rPr>
                              </w:pPr>
                              <w:r>
                                <w:rPr>
                                  <w:rFonts w:eastAsia="Calibri"/>
                                  <w:color w:val="000000"/>
                                  <w:sz w:val="18"/>
                                  <w:szCs w:val="18"/>
                                </w:rPr>
                                <w:t>m_parentTable</w:t>
                              </w:r>
                            </w:p>
                            <w:p w14:paraId="4A1EB75F"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p w14:paraId="176D8F8E"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574A7" w:rsidRPr="00D2146B" w:rsidRDefault="008574A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574A7" w:rsidRPr="00D2146B" w:rsidRDefault="008574A7" w:rsidP="0050082D">
                              <w:pPr>
                                <w:spacing w:before="0" w:after="0" w:line="254" w:lineRule="auto"/>
                                <w:rPr>
                                  <w:sz w:val="18"/>
                                  <w:szCs w:val="18"/>
                                </w:rPr>
                              </w:pPr>
                              <w:r>
                                <w:rPr>
                                  <w:rFonts w:eastAsia="Calibri"/>
                                  <w:color w:val="000000"/>
                                  <w:sz w:val="18"/>
                                  <w:szCs w:val="18"/>
                                </w:rPr>
                                <w:t>auto int i</w:t>
                              </w:r>
                            </w:p>
                            <w:p w14:paraId="1EB866A9" w14:textId="57278A33" w:rsidR="008574A7" w:rsidRDefault="008574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574A7" w:rsidRDefault="008574A7" w:rsidP="00073BF2">
                              <w:pPr>
                                <w:spacing w:before="0" w:after="0" w:line="254" w:lineRule="auto"/>
                                <w:rPr>
                                  <w:rFonts w:eastAsia="Calibri"/>
                                  <w:color w:val="000000"/>
                                  <w:sz w:val="18"/>
                                  <w:szCs w:val="18"/>
                                </w:rPr>
                              </w:pPr>
                            </w:p>
                            <w:p w14:paraId="55FF5C13" w14:textId="77777777" w:rsidR="008574A7" w:rsidRPr="00D2146B" w:rsidRDefault="008574A7" w:rsidP="00073BF2">
                              <w:pPr>
                                <w:spacing w:before="0" w:after="0" w:line="256" w:lineRule="auto"/>
                                <w:rPr>
                                  <w:sz w:val="18"/>
                                  <w:szCs w:val="18"/>
                                </w:rPr>
                              </w:pPr>
                              <w:r>
                                <w:rPr>
                                  <w:rFonts w:eastAsia="Calibri"/>
                                  <w:color w:val="000000"/>
                                  <w:sz w:val="18"/>
                                  <w:szCs w:val="18"/>
                                </w:rPr>
                                <w:t>m_parentTable</w:t>
                              </w:r>
                            </w:p>
                            <w:p w14:paraId="20CF0F08" w14:textId="77777777" w:rsidR="008574A7" w:rsidRPr="00D2146B" w:rsidRDefault="008574A7" w:rsidP="00073BF2">
                              <w:pPr>
                                <w:spacing w:before="0" w:after="0" w:line="254" w:lineRule="auto"/>
                                <w:rPr>
                                  <w:sz w:val="18"/>
                                  <w:szCs w:val="18"/>
                                </w:rPr>
                              </w:pPr>
                            </w:p>
                            <w:p w14:paraId="2347329E"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p w14:paraId="7D6DAD56"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574A7" w:rsidRPr="00D2146B" w:rsidRDefault="008574A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574A7" w:rsidRPr="00100F82" w:rsidRDefault="008574A7" w:rsidP="00100F82">
                              <w:pPr>
                                <w:spacing w:before="0" w:after="0"/>
                                <w:rPr>
                                  <w:sz w:val="18"/>
                                  <w:szCs w:val="18"/>
                                </w:rPr>
                              </w:pPr>
                              <w:r w:rsidRPr="00100F82">
                                <w:rPr>
                                  <w:sz w:val="18"/>
                                  <w:szCs w:val="18"/>
                                </w:rPr>
                                <w:t>auto int i</w:t>
                              </w:r>
                            </w:p>
                            <w:p w14:paraId="5D0A676C" w14:textId="673BC4F3" w:rsidR="008574A7" w:rsidRPr="00100F82" w:rsidRDefault="008574A7" w:rsidP="00100F82">
                              <w:pPr>
                                <w:spacing w:before="0" w:after="0"/>
                                <w:rPr>
                                  <w:sz w:val="18"/>
                                  <w:szCs w:val="18"/>
                                </w:rPr>
                              </w:pPr>
                              <w:r w:rsidRPr="00100F82">
                                <w:rPr>
                                  <w:sz w:val="18"/>
                                  <w:szCs w:val="18"/>
                                </w:rPr>
                                <w:t>auto double blockDouble</w:t>
                              </w:r>
                            </w:p>
                            <w:p w14:paraId="5B01AFF6" w14:textId="77777777" w:rsidR="008574A7" w:rsidRDefault="008574A7" w:rsidP="00100F82">
                              <w:pPr>
                                <w:spacing w:before="0" w:after="0" w:line="256" w:lineRule="auto"/>
                                <w:rPr>
                                  <w:rFonts w:eastAsia="Calibri"/>
                                  <w:color w:val="000000"/>
                                  <w:sz w:val="18"/>
                                  <w:szCs w:val="18"/>
                                </w:rPr>
                              </w:pPr>
                            </w:p>
                            <w:p w14:paraId="35EF25BA" w14:textId="6D9A7EDC" w:rsidR="008574A7" w:rsidRPr="00D2146B" w:rsidRDefault="008574A7" w:rsidP="00100F82">
                              <w:pPr>
                                <w:spacing w:before="0" w:after="0" w:line="256" w:lineRule="auto"/>
                                <w:rPr>
                                  <w:sz w:val="18"/>
                                  <w:szCs w:val="18"/>
                                </w:rPr>
                              </w:pPr>
                              <w:r>
                                <w:rPr>
                                  <w:rFonts w:eastAsia="Calibri"/>
                                  <w:color w:val="000000"/>
                                  <w:sz w:val="18"/>
                                  <w:szCs w:val="18"/>
                                </w:rPr>
                                <w:t>m_parentTable</w:t>
                              </w:r>
                            </w:p>
                            <w:p w14:paraId="274031CF" w14:textId="32871C06" w:rsidR="008574A7" w:rsidRDefault="008574A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574A7" w:rsidRDefault="008574A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574A7" w:rsidRDefault="008574A7" w:rsidP="00D44BB8">
                              <w:pPr>
                                <w:spacing w:line="252" w:lineRule="auto"/>
                              </w:pPr>
                              <w:r>
                                <w:rPr>
                                  <w:rFonts w:eastAsia="Calibri"/>
                                  <w:color w:val="000000"/>
                                  <w:sz w:val="18"/>
                                  <w:szCs w:val="18"/>
                                </w:rPr>
                                <w:t>SymbolTable.CurrentTable</w:t>
                              </w:r>
                            </w:p>
                            <w:p w14:paraId="332537CB" w14:textId="66AB52F1" w:rsidR="008574A7" w:rsidRDefault="008574A7" w:rsidP="00D44BB8">
                              <w:pPr>
                                <w:spacing w:line="252" w:lineRule="auto"/>
                              </w:pPr>
                            </w:p>
                            <w:p w14:paraId="35DA4169" w14:textId="77777777" w:rsidR="008574A7" w:rsidRDefault="008574A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574A7" w:rsidRPr="00610E6C" w:rsidRDefault="008574A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574A7" w:rsidRPr="00D2146B" w:rsidRDefault="008574A7" w:rsidP="0050082D">
                        <w:pPr>
                          <w:spacing w:before="0" w:after="0"/>
                          <w:rPr>
                            <w:sz w:val="18"/>
                            <w:szCs w:val="18"/>
                            <w:lang w:val="sv-SE"/>
                          </w:rPr>
                        </w:pPr>
                        <w:r>
                          <w:rPr>
                            <w:sz w:val="18"/>
                            <w:szCs w:val="18"/>
                            <w:lang w:val="sv-SE"/>
                          </w:rPr>
                          <w:t>Static int globalInt</w:t>
                        </w:r>
                      </w:p>
                      <w:p w14:paraId="69A6032C" w14:textId="768161F7" w:rsidR="008574A7" w:rsidRDefault="008574A7" w:rsidP="0050082D">
                        <w:pPr>
                          <w:spacing w:before="0" w:after="0"/>
                          <w:rPr>
                            <w:sz w:val="18"/>
                            <w:szCs w:val="18"/>
                            <w:lang w:val="sv-SE"/>
                          </w:rPr>
                        </w:pPr>
                        <w:r>
                          <w:rPr>
                            <w:sz w:val="18"/>
                            <w:szCs w:val="18"/>
                            <w:lang w:val="sv-SE"/>
                          </w:rPr>
                          <w:t>Static int i</w:t>
                        </w:r>
                      </w:p>
                      <w:p w14:paraId="65DC2C71" w14:textId="7AEEED2D" w:rsidR="008574A7" w:rsidRDefault="008574A7" w:rsidP="0050082D">
                        <w:pPr>
                          <w:spacing w:before="0" w:after="0"/>
                          <w:rPr>
                            <w:sz w:val="18"/>
                            <w:szCs w:val="18"/>
                            <w:lang w:val="sv-SE"/>
                          </w:rPr>
                        </w:pPr>
                      </w:p>
                      <w:p w14:paraId="3B0DD407" w14:textId="21D67AC3" w:rsidR="008574A7" w:rsidRPr="001B6705" w:rsidRDefault="008574A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574A7" w:rsidRPr="00D2146B" w:rsidRDefault="008574A7"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574A7" w:rsidRPr="00D2146B" w:rsidRDefault="008574A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574A7" w:rsidRDefault="008574A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574A7" w:rsidRPr="00D2146B" w:rsidRDefault="008574A7" w:rsidP="0050082D">
                        <w:pPr>
                          <w:spacing w:before="0" w:after="0" w:line="256" w:lineRule="auto"/>
                          <w:rPr>
                            <w:sz w:val="18"/>
                            <w:szCs w:val="18"/>
                          </w:rPr>
                        </w:pPr>
                        <w:r>
                          <w:rPr>
                            <w:sz w:val="18"/>
                            <w:szCs w:val="18"/>
                          </w:rPr>
                          <w:t>Auto mainChar : char</w:t>
                        </w:r>
                      </w:p>
                      <w:p w14:paraId="302437A3" w14:textId="77777777" w:rsidR="008574A7" w:rsidRDefault="008574A7" w:rsidP="0050082D">
                        <w:pPr>
                          <w:spacing w:before="0" w:after="0" w:line="256" w:lineRule="auto"/>
                          <w:rPr>
                            <w:rFonts w:eastAsia="Calibri"/>
                            <w:color w:val="000000"/>
                            <w:sz w:val="18"/>
                            <w:szCs w:val="18"/>
                          </w:rPr>
                        </w:pPr>
                      </w:p>
                      <w:p w14:paraId="71CC6A80" w14:textId="77C30F45" w:rsidR="008574A7" w:rsidRPr="00D2146B" w:rsidRDefault="008574A7" w:rsidP="008C458D">
                        <w:pPr>
                          <w:spacing w:before="0" w:after="0" w:line="256" w:lineRule="auto"/>
                          <w:rPr>
                            <w:sz w:val="18"/>
                            <w:szCs w:val="18"/>
                          </w:rPr>
                        </w:pPr>
                        <w:r>
                          <w:rPr>
                            <w:rFonts w:eastAsia="Calibri"/>
                            <w:color w:val="000000"/>
                            <w:sz w:val="18"/>
                            <w:szCs w:val="18"/>
                          </w:rPr>
                          <w:t>m_parentTable</w:t>
                        </w:r>
                      </w:p>
                      <w:p w14:paraId="4A1EB75F"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p w14:paraId="176D8F8E" w14:textId="77777777" w:rsidR="008574A7" w:rsidRPr="00D2146B" w:rsidRDefault="008574A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574A7" w:rsidRPr="00D2146B" w:rsidRDefault="008574A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574A7" w:rsidRPr="00D2146B" w:rsidRDefault="008574A7" w:rsidP="0050082D">
                        <w:pPr>
                          <w:spacing w:before="0" w:after="0" w:line="254" w:lineRule="auto"/>
                          <w:rPr>
                            <w:sz w:val="18"/>
                            <w:szCs w:val="18"/>
                          </w:rPr>
                        </w:pPr>
                        <w:r>
                          <w:rPr>
                            <w:rFonts w:eastAsia="Calibri"/>
                            <w:color w:val="000000"/>
                            <w:sz w:val="18"/>
                            <w:szCs w:val="18"/>
                          </w:rPr>
                          <w:t>auto int i</w:t>
                        </w:r>
                      </w:p>
                      <w:p w14:paraId="1EB866A9" w14:textId="57278A33" w:rsidR="008574A7" w:rsidRDefault="008574A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574A7" w:rsidRDefault="008574A7" w:rsidP="00073BF2">
                        <w:pPr>
                          <w:spacing w:before="0" w:after="0" w:line="254" w:lineRule="auto"/>
                          <w:rPr>
                            <w:rFonts w:eastAsia="Calibri"/>
                            <w:color w:val="000000"/>
                            <w:sz w:val="18"/>
                            <w:szCs w:val="18"/>
                          </w:rPr>
                        </w:pPr>
                      </w:p>
                      <w:p w14:paraId="55FF5C13" w14:textId="77777777" w:rsidR="008574A7" w:rsidRPr="00D2146B" w:rsidRDefault="008574A7" w:rsidP="00073BF2">
                        <w:pPr>
                          <w:spacing w:before="0" w:after="0" w:line="256" w:lineRule="auto"/>
                          <w:rPr>
                            <w:sz w:val="18"/>
                            <w:szCs w:val="18"/>
                          </w:rPr>
                        </w:pPr>
                        <w:r>
                          <w:rPr>
                            <w:rFonts w:eastAsia="Calibri"/>
                            <w:color w:val="000000"/>
                            <w:sz w:val="18"/>
                            <w:szCs w:val="18"/>
                          </w:rPr>
                          <w:t>m_parentTable</w:t>
                        </w:r>
                      </w:p>
                      <w:p w14:paraId="20CF0F08" w14:textId="77777777" w:rsidR="008574A7" w:rsidRPr="00D2146B" w:rsidRDefault="008574A7" w:rsidP="00073BF2">
                        <w:pPr>
                          <w:spacing w:before="0" w:after="0" w:line="254" w:lineRule="auto"/>
                          <w:rPr>
                            <w:sz w:val="18"/>
                            <w:szCs w:val="18"/>
                          </w:rPr>
                        </w:pPr>
                      </w:p>
                      <w:p w14:paraId="2347329E"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p w14:paraId="7D6DAD56" w14:textId="77777777" w:rsidR="008574A7" w:rsidRPr="00D2146B" w:rsidRDefault="008574A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574A7" w:rsidRPr="00D2146B" w:rsidRDefault="008574A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574A7" w:rsidRPr="00100F82" w:rsidRDefault="008574A7" w:rsidP="00100F82">
                        <w:pPr>
                          <w:spacing w:before="0" w:after="0"/>
                          <w:rPr>
                            <w:sz w:val="18"/>
                            <w:szCs w:val="18"/>
                          </w:rPr>
                        </w:pPr>
                        <w:r w:rsidRPr="00100F82">
                          <w:rPr>
                            <w:sz w:val="18"/>
                            <w:szCs w:val="18"/>
                          </w:rPr>
                          <w:t>auto int i</w:t>
                        </w:r>
                      </w:p>
                      <w:p w14:paraId="5D0A676C" w14:textId="673BC4F3" w:rsidR="008574A7" w:rsidRPr="00100F82" w:rsidRDefault="008574A7" w:rsidP="00100F82">
                        <w:pPr>
                          <w:spacing w:before="0" w:after="0"/>
                          <w:rPr>
                            <w:sz w:val="18"/>
                            <w:szCs w:val="18"/>
                          </w:rPr>
                        </w:pPr>
                        <w:r w:rsidRPr="00100F82">
                          <w:rPr>
                            <w:sz w:val="18"/>
                            <w:szCs w:val="18"/>
                          </w:rPr>
                          <w:t>auto double blockDouble</w:t>
                        </w:r>
                      </w:p>
                      <w:p w14:paraId="5B01AFF6" w14:textId="77777777" w:rsidR="008574A7" w:rsidRDefault="008574A7" w:rsidP="00100F82">
                        <w:pPr>
                          <w:spacing w:before="0" w:after="0" w:line="256" w:lineRule="auto"/>
                          <w:rPr>
                            <w:rFonts w:eastAsia="Calibri"/>
                            <w:color w:val="000000"/>
                            <w:sz w:val="18"/>
                            <w:szCs w:val="18"/>
                          </w:rPr>
                        </w:pPr>
                      </w:p>
                      <w:p w14:paraId="35EF25BA" w14:textId="6D9A7EDC" w:rsidR="008574A7" w:rsidRPr="00D2146B" w:rsidRDefault="008574A7" w:rsidP="00100F82">
                        <w:pPr>
                          <w:spacing w:before="0" w:after="0" w:line="256" w:lineRule="auto"/>
                          <w:rPr>
                            <w:sz w:val="18"/>
                            <w:szCs w:val="18"/>
                          </w:rPr>
                        </w:pPr>
                        <w:r>
                          <w:rPr>
                            <w:rFonts w:eastAsia="Calibri"/>
                            <w:color w:val="000000"/>
                            <w:sz w:val="18"/>
                            <w:szCs w:val="18"/>
                          </w:rPr>
                          <w:t>m_parentTable</w:t>
                        </w:r>
                      </w:p>
                      <w:p w14:paraId="274031CF" w14:textId="32871C06" w:rsidR="008574A7" w:rsidRDefault="008574A7"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574A7" w:rsidRDefault="008574A7"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574A7" w:rsidRDefault="008574A7" w:rsidP="00D44BB8">
                        <w:pPr>
                          <w:spacing w:line="252" w:lineRule="auto"/>
                        </w:pPr>
                        <w:r>
                          <w:rPr>
                            <w:rFonts w:eastAsia="Calibri"/>
                            <w:color w:val="000000"/>
                            <w:sz w:val="18"/>
                            <w:szCs w:val="18"/>
                          </w:rPr>
                          <w:t>SymbolTable.CurrentTable</w:t>
                        </w:r>
                      </w:p>
                      <w:p w14:paraId="332537CB" w14:textId="66AB52F1" w:rsidR="008574A7" w:rsidRDefault="008574A7" w:rsidP="00D44BB8">
                        <w:pPr>
                          <w:spacing w:line="252" w:lineRule="auto"/>
                        </w:pPr>
                      </w:p>
                      <w:p w14:paraId="35DA4169" w14:textId="77777777" w:rsidR="008574A7" w:rsidRDefault="008574A7"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574A7" w:rsidRPr="00610E6C" w:rsidRDefault="008574A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b w:val="0"/>
                <w:i w:val="0"/>
              </w:rPr>
            </w:rPrChange>
          </w:rPr>
          <w:t>m_trueSet</w:t>
        </w:r>
        <w:r>
          <w:t xml:space="preserve"> and </w:t>
        </w:r>
        <w:r>
          <w:rPr>
            <w:rStyle w:val="CodeInText"/>
            <w:color w:val="auto"/>
            <w:rPrChange w:id="320" w:author="Stefan Bjornander" w:date="2015-04-25T10:42:00Z">
              <w:rPr>
                <w:rStyle w:val="CodeInText"/>
                <w:b w:val="0"/>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b w:val="0"/>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b w:val="0"/>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b w:val="0"/>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b w:val="0"/>
                <w:i w:val="0"/>
              </w:rPr>
            </w:rPrChange>
          </w:rPr>
          <w:t>m_volatile</w:t>
        </w:r>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8574A7" w:rsidRPr="00D2146B" w:rsidRDefault="008574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574A7" w:rsidRPr="00D2146B" w:rsidRDefault="008574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574A7" w:rsidRPr="00D2146B" w:rsidRDefault="008574A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574A7" w:rsidRPr="00D2146B" w:rsidRDefault="008574A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574A7" w:rsidRPr="00D2146B" w:rsidRDefault="008574A7" w:rsidP="00D2146B">
                              <w:pPr>
                                <w:spacing w:before="0" w:after="0"/>
                                <w:rPr>
                                  <w:sz w:val="18"/>
                                  <w:szCs w:val="18"/>
                                  <w:lang w:val="sv-SE"/>
                                </w:rPr>
                              </w:pPr>
                              <w:r w:rsidRPr="00D2146B">
                                <w:rPr>
                                  <w:sz w:val="18"/>
                                  <w:szCs w:val="18"/>
                                  <w:lang w:val="sv-SE"/>
                                </w:rPr>
                                <w:t>Ellipse Frame Pointer</w:t>
                              </w:r>
                            </w:p>
                            <w:p w14:paraId="366E1AE1" w14:textId="757FAE9A" w:rsidR="008574A7" w:rsidRPr="00D2146B" w:rsidRDefault="008574A7" w:rsidP="00D2146B">
                              <w:pPr>
                                <w:spacing w:before="0" w:after="0"/>
                                <w:rPr>
                                  <w:sz w:val="18"/>
                                  <w:szCs w:val="18"/>
                                  <w:lang w:val="sv-SE"/>
                                </w:rPr>
                              </w:pPr>
                              <w:r w:rsidRPr="00D2146B">
                                <w:rPr>
                                  <w:sz w:val="18"/>
                                  <w:szCs w:val="18"/>
                                  <w:lang w:val="sv-SE"/>
                                </w:rPr>
                                <w:t>Regular Frame Pointer</w:t>
                              </w:r>
                            </w:p>
                            <w:p w14:paraId="3E5A4966" w14:textId="38836501" w:rsidR="008574A7" w:rsidRPr="00D2146B" w:rsidRDefault="008574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574A7" w:rsidRPr="00D2146B" w:rsidRDefault="008574A7" w:rsidP="00D2146B">
                              <w:pPr>
                                <w:spacing w:before="0" w:after="0"/>
                                <w:rPr>
                                  <w:sz w:val="18"/>
                                  <w:szCs w:val="18"/>
                                  <w:lang w:val="sv-SE"/>
                                </w:rPr>
                              </w:pPr>
                            </w:p>
                            <w:p w14:paraId="48B5950A" w14:textId="77777777" w:rsidR="008574A7" w:rsidRPr="00D2146B" w:rsidRDefault="008574A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8574A7" w:rsidRPr="00D2146B" w:rsidRDefault="008574A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574A7" w:rsidRPr="00D2146B" w:rsidRDefault="008574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p w14:paraId="2924CD49"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8574A7" w:rsidRPr="00D2146B" w:rsidRDefault="008574A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574A7" w:rsidRPr="00D2146B" w:rsidRDefault="008574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p w14:paraId="1ECBE518"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8574A7" w:rsidRPr="00D2146B" w:rsidRDefault="008574A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574A7" w:rsidRPr="00D2146B" w:rsidRDefault="008574A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574A7" w:rsidRPr="00D2146B" w:rsidRDefault="008574A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574A7" w:rsidRPr="00D2146B" w:rsidRDefault="008574A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574A7" w:rsidRPr="00D2146B" w:rsidRDefault="008574A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574A7" w:rsidRPr="00D2146B" w:rsidRDefault="008574A7" w:rsidP="00D2146B">
                        <w:pPr>
                          <w:spacing w:before="0" w:after="0"/>
                          <w:rPr>
                            <w:sz w:val="18"/>
                            <w:szCs w:val="18"/>
                            <w:lang w:val="sv-SE"/>
                          </w:rPr>
                        </w:pPr>
                        <w:r w:rsidRPr="00D2146B">
                          <w:rPr>
                            <w:sz w:val="18"/>
                            <w:szCs w:val="18"/>
                            <w:lang w:val="sv-SE"/>
                          </w:rPr>
                          <w:t>Ellipse Frame Pointer</w:t>
                        </w:r>
                      </w:p>
                      <w:p w14:paraId="366E1AE1" w14:textId="757FAE9A" w:rsidR="008574A7" w:rsidRPr="00D2146B" w:rsidRDefault="008574A7" w:rsidP="00D2146B">
                        <w:pPr>
                          <w:spacing w:before="0" w:after="0"/>
                          <w:rPr>
                            <w:sz w:val="18"/>
                            <w:szCs w:val="18"/>
                            <w:lang w:val="sv-SE"/>
                          </w:rPr>
                        </w:pPr>
                        <w:r w:rsidRPr="00D2146B">
                          <w:rPr>
                            <w:sz w:val="18"/>
                            <w:szCs w:val="18"/>
                            <w:lang w:val="sv-SE"/>
                          </w:rPr>
                          <w:t>Regular Frame Pointer</w:t>
                        </w:r>
                      </w:p>
                      <w:p w14:paraId="3E5A4966" w14:textId="38836501" w:rsidR="008574A7" w:rsidRPr="00D2146B" w:rsidRDefault="008574A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574A7" w:rsidRPr="00D2146B" w:rsidRDefault="008574A7" w:rsidP="00D2146B">
                        <w:pPr>
                          <w:spacing w:before="0" w:after="0"/>
                          <w:rPr>
                            <w:sz w:val="18"/>
                            <w:szCs w:val="18"/>
                            <w:lang w:val="sv-SE"/>
                          </w:rPr>
                        </w:pPr>
                      </w:p>
                      <w:p w14:paraId="48B5950A" w14:textId="77777777" w:rsidR="008574A7" w:rsidRPr="00D2146B" w:rsidRDefault="008574A7"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574A7" w:rsidRPr="00D2146B" w:rsidRDefault="008574A7"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574A7" w:rsidRPr="00D2146B" w:rsidRDefault="008574A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574A7" w:rsidRPr="00D2146B" w:rsidRDefault="008574A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574A7" w:rsidRPr="00D2146B" w:rsidRDefault="008574A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p w14:paraId="2924CD49" w14:textId="77777777" w:rsidR="008574A7" w:rsidRPr="00D2146B" w:rsidRDefault="008574A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574A7" w:rsidRPr="00D2146B" w:rsidRDefault="008574A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574A7" w:rsidRPr="00D2146B" w:rsidRDefault="008574A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574A7" w:rsidRPr="00D2146B" w:rsidRDefault="008574A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p w14:paraId="1ECBE518" w14:textId="77777777" w:rsidR="008574A7" w:rsidRPr="00D2146B" w:rsidRDefault="008574A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574A7" w:rsidRPr="00D2146B" w:rsidRDefault="008574A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574A7" w:rsidRPr="00D2146B" w:rsidRDefault="008574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574A7" w:rsidRDefault="008574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574A7"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574A7" w:rsidRPr="00D2146B" w:rsidRDefault="008574A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574A7" w:rsidRPr="00D2146B"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574A7" w:rsidRPr="00D2146B" w:rsidRDefault="008574A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574A7" w:rsidRPr="00D2146B" w:rsidRDefault="008574A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574A7" w:rsidRPr="00D2146B" w:rsidRDefault="008574A7" w:rsidP="002903DF">
                              <w:pPr>
                                <w:spacing w:before="0" w:after="0"/>
                                <w:rPr>
                                  <w:sz w:val="18"/>
                                  <w:szCs w:val="18"/>
                                  <w:lang w:val="sv-SE"/>
                                </w:rPr>
                              </w:pPr>
                              <w:r w:rsidRPr="00D2146B">
                                <w:rPr>
                                  <w:sz w:val="18"/>
                                  <w:szCs w:val="18"/>
                                  <w:lang w:val="sv-SE"/>
                                </w:rPr>
                                <w:t>Ellipse Frame Pointer</w:t>
                              </w:r>
                            </w:p>
                            <w:p w14:paraId="5718813E" w14:textId="77777777" w:rsidR="008574A7" w:rsidRPr="00D2146B" w:rsidRDefault="008574A7" w:rsidP="002903DF">
                              <w:pPr>
                                <w:spacing w:before="0" w:after="0"/>
                                <w:rPr>
                                  <w:sz w:val="18"/>
                                  <w:szCs w:val="18"/>
                                  <w:lang w:val="sv-SE"/>
                                </w:rPr>
                              </w:pPr>
                              <w:r w:rsidRPr="00D2146B">
                                <w:rPr>
                                  <w:sz w:val="18"/>
                                  <w:szCs w:val="18"/>
                                  <w:lang w:val="sv-SE"/>
                                </w:rPr>
                                <w:t>Regular Frame Pointer</w:t>
                              </w:r>
                            </w:p>
                            <w:p w14:paraId="62230721" w14:textId="77777777" w:rsidR="008574A7" w:rsidRPr="00D2146B" w:rsidRDefault="008574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574A7" w:rsidRPr="00D2146B" w:rsidRDefault="008574A7" w:rsidP="002903DF">
                              <w:pPr>
                                <w:spacing w:before="0" w:after="0"/>
                                <w:rPr>
                                  <w:sz w:val="18"/>
                                  <w:szCs w:val="18"/>
                                  <w:lang w:val="sv-SE"/>
                                </w:rPr>
                              </w:pPr>
                            </w:p>
                            <w:p w14:paraId="3BE3217A" w14:textId="77777777" w:rsidR="008574A7" w:rsidRPr="00D2146B" w:rsidRDefault="008574A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574A7" w:rsidRPr="00D2146B" w:rsidRDefault="008574A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574A7" w:rsidRDefault="008574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574A7" w:rsidRPr="00D2146B" w:rsidRDefault="008574A7" w:rsidP="002903DF">
                              <w:pPr>
                                <w:spacing w:before="0" w:after="0" w:line="256" w:lineRule="auto"/>
                                <w:rPr>
                                  <w:sz w:val="18"/>
                                  <w:szCs w:val="18"/>
                                </w:rPr>
                              </w:pPr>
                              <w:r>
                                <w:rPr>
                                  <w:rFonts w:eastAsia="Calibri"/>
                                  <w:color w:val="000000"/>
                                  <w:sz w:val="18"/>
                                  <w:szCs w:val="18"/>
                                </w:rPr>
                                <w:t>Elliptic parameter: 21</w:t>
                              </w:r>
                            </w:p>
                            <w:p w14:paraId="0F8126A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p w14:paraId="28313E96"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574A7" w:rsidRPr="00D2146B" w:rsidRDefault="008574A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p w14:paraId="48FC4ABF"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574A7" w:rsidRPr="00D2146B" w:rsidRDefault="008574A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574A7" w:rsidRPr="00D2146B" w:rsidRDefault="008574A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574A7" w:rsidRDefault="008574A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574A7"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574A7" w:rsidRPr="00D2146B" w:rsidRDefault="008574A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574A7" w:rsidRPr="00D2146B" w:rsidRDefault="008574A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574A7" w:rsidRPr="00D2146B" w:rsidRDefault="008574A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574A7" w:rsidRPr="00D2146B" w:rsidRDefault="008574A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574A7" w:rsidRPr="00D2146B" w:rsidRDefault="008574A7" w:rsidP="002903DF">
                        <w:pPr>
                          <w:spacing w:before="0" w:after="0"/>
                          <w:rPr>
                            <w:sz w:val="18"/>
                            <w:szCs w:val="18"/>
                            <w:lang w:val="sv-SE"/>
                          </w:rPr>
                        </w:pPr>
                        <w:r w:rsidRPr="00D2146B">
                          <w:rPr>
                            <w:sz w:val="18"/>
                            <w:szCs w:val="18"/>
                            <w:lang w:val="sv-SE"/>
                          </w:rPr>
                          <w:t>Ellipse Frame Pointer</w:t>
                        </w:r>
                      </w:p>
                      <w:p w14:paraId="5718813E" w14:textId="77777777" w:rsidR="008574A7" w:rsidRPr="00D2146B" w:rsidRDefault="008574A7" w:rsidP="002903DF">
                        <w:pPr>
                          <w:spacing w:before="0" w:after="0"/>
                          <w:rPr>
                            <w:sz w:val="18"/>
                            <w:szCs w:val="18"/>
                            <w:lang w:val="sv-SE"/>
                          </w:rPr>
                        </w:pPr>
                        <w:r w:rsidRPr="00D2146B">
                          <w:rPr>
                            <w:sz w:val="18"/>
                            <w:szCs w:val="18"/>
                            <w:lang w:val="sv-SE"/>
                          </w:rPr>
                          <w:t>Regular Frame Pointer</w:t>
                        </w:r>
                      </w:p>
                      <w:p w14:paraId="62230721" w14:textId="77777777" w:rsidR="008574A7" w:rsidRPr="00D2146B" w:rsidRDefault="008574A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574A7" w:rsidRPr="00D2146B" w:rsidRDefault="008574A7" w:rsidP="002903DF">
                        <w:pPr>
                          <w:spacing w:before="0" w:after="0"/>
                          <w:rPr>
                            <w:sz w:val="18"/>
                            <w:szCs w:val="18"/>
                            <w:lang w:val="sv-SE"/>
                          </w:rPr>
                        </w:pPr>
                      </w:p>
                      <w:p w14:paraId="3BE3217A" w14:textId="77777777" w:rsidR="008574A7" w:rsidRPr="00D2146B" w:rsidRDefault="008574A7"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574A7" w:rsidRPr="00D2146B" w:rsidRDefault="008574A7"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574A7" w:rsidRDefault="008574A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574A7" w:rsidRPr="00D2146B" w:rsidRDefault="008574A7" w:rsidP="002903DF">
                        <w:pPr>
                          <w:spacing w:before="0" w:after="0" w:line="256" w:lineRule="auto"/>
                          <w:rPr>
                            <w:sz w:val="18"/>
                            <w:szCs w:val="18"/>
                          </w:rPr>
                        </w:pPr>
                        <w:r>
                          <w:rPr>
                            <w:rFonts w:eastAsia="Calibri"/>
                            <w:color w:val="000000"/>
                            <w:sz w:val="18"/>
                            <w:szCs w:val="18"/>
                          </w:rPr>
                          <w:t>Elliptic parameter: 21</w:t>
                        </w:r>
                      </w:p>
                      <w:p w14:paraId="0F8126A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p w14:paraId="28313E96" w14:textId="77777777" w:rsidR="008574A7" w:rsidRPr="00D2146B" w:rsidRDefault="008574A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574A7" w:rsidRPr="00D2146B" w:rsidRDefault="008574A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574A7" w:rsidRPr="00D2146B" w:rsidRDefault="008574A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p w14:paraId="48FC4ABF" w14:textId="77777777" w:rsidR="008574A7" w:rsidRPr="00D2146B" w:rsidRDefault="008574A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574A7" w:rsidRPr="00D2146B" w:rsidRDefault="008574A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lastRenderedPageBreak/>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r>
        <w:rPr>
          <w:highlight w:val="white"/>
        </w:rPr>
        <w:t>ByteList</w:t>
      </w:r>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lond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lastRenderedPageBreak/>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lastRenderedPageBreak/>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261508D0" w14:textId="6E62FC33" w:rsidR="00345E40" w:rsidRPr="00345E40" w:rsidRDefault="00345E40" w:rsidP="00C154D2">
      <w:pPr>
        <w:rPr>
          <w:highlight w:val="white"/>
        </w:rPr>
      </w:pPr>
      <w:r w:rsidRPr="00345E40">
        <w:rPr>
          <w:highlight w:val="white"/>
        </w:rPr>
        <w:t xml:space="preserve"> </w:t>
      </w:r>
      <w:r w:rsidR="00C154D2">
        <w:rPr>
          <w:highlight w:val="white"/>
        </w:rPr>
        <w:t>In category one, we assign a register the value of another register.</w:t>
      </w:r>
    </w:p>
    <w:p w14:paraId="6F57D355" w14:textId="175345F6" w:rsidR="00C154D2" w:rsidRPr="00345E40" w:rsidRDefault="00C154D2" w:rsidP="00C154D2">
      <w:pPr>
        <w:pStyle w:val="Code"/>
        <w:rPr>
          <w:highlight w:val="white"/>
        </w:rPr>
      </w:pPr>
      <w:r>
        <w:rPr>
          <w:highlight w:val="white"/>
        </w:rPr>
        <w:t xml:space="preserve"> </w:t>
      </w: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618ABF92" w:rsidR="00F403E5" w:rsidRPr="00345E40" w:rsidRDefault="00F403E5" w:rsidP="00F403E5">
      <w:pPr>
        <w:rPr>
          <w:highlight w:val="white"/>
        </w:rPr>
      </w:pPr>
      <w:r>
        <w:rPr>
          <w:highlight w:val="white"/>
        </w:rPr>
        <w:t>When loading a</w:t>
      </w:r>
      <w:r w:rsidR="004563DA">
        <w:rPr>
          <w:highlight w:val="white"/>
        </w:rPr>
        <w:t>n</w:t>
      </w:r>
      <w:r>
        <w:rPr>
          <w:highlight w:val="white"/>
        </w:rPr>
        <w:t xml:space="preserve"> integral value into a register, we must check</w:t>
      </w:r>
      <w:r w:rsidR="004563DA">
        <w:rPr>
          <w:highlight w:val="white"/>
        </w:rPr>
        <w:t xml:space="preserve"> the operator. I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1C3F66E" w14:textId="47A49C0E" w:rsidR="004E177F" w:rsidRPr="00345E40" w:rsidRDefault="004E177F" w:rsidP="004E177F">
      <w:pPr>
        <w:rPr>
          <w:highlight w:val="white"/>
        </w:rPr>
      </w:pPr>
      <w:r>
        <w:rPr>
          <w:highlight w:val="white"/>
        </w:rPr>
        <w:t>When assigning a value in a register to an address</w:t>
      </w:r>
      <w:r w:rsidR="00F803A1">
        <w:rPr>
          <w:highlight w:val="white"/>
        </w:rPr>
        <w:t>, we load the offset into the byte list.</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lastRenderedPageBreak/>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50685021" w14:textId="3C3D81AE" w:rsidR="00F803A1" w:rsidRPr="00345E40" w:rsidRDefault="00F803A1" w:rsidP="00F803A1">
      <w:pPr>
        <w:rPr>
          <w:highlight w:val="white"/>
        </w:rPr>
      </w:pPr>
      <w:r>
        <w:rPr>
          <w:highlight w:val="white"/>
        </w:rPr>
        <w:t xml:space="preserve">When assigning a value in a </w:t>
      </w:r>
      <w:r w:rsidR="00053BBD">
        <w:rPr>
          <w:highlight w:val="white"/>
        </w:rPr>
        <w:t xml:space="preserve">static variable </w:t>
      </w:r>
      <w:r>
        <w:rPr>
          <w:highlight w:val="white"/>
        </w:rPr>
        <w:t xml:space="preserve">to an address, we </w:t>
      </w:r>
      <w:r w:rsidR="00053BBD">
        <w:rPr>
          <w:highlight w:val="white"/>
        </w:rPr>
        <w:t xml:space="preserve">also </w:t>
      </w:r>
      <w:r>
        <w:rPr>
          <w:highlight w:val="white"/>
        </w:rPr>
        <w:t>load the offset into the byte list.</w:t>
      </w:r>
      <w:r w:rsidR="00053BBD">
        <w:rPr>
          <w:highlight w:val="white"/>
        </w:rPr>
        <w:t xml:space="preserve"> However, we also need to</w:t>
      </w:r>
      <w:r w:rsidR="003466E5">
        <w:rPr>
          <w:highlight w:val="white"/>
        </w:rPr>
        <w:t xml:space="preserve"> load the zero value to the byte list, to mark the variable. The address of the variable itself will be added by the linker later on.</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604E05B1" w:rsidR="00345E40" w:rsidRDefault="00345E40" w:rsidP="00345E40">
      <w:pPr>
        <w:pStyle w:val="Code"/>
        <w:rPr>
          <w:highlight w:val="white"/>
        </w:rPr>
      </w:pPr>
      <w:r w:rsidRPr="00345E40">
        <w:rPr>
          <w:highlight w:val="white"/>
        </w:rPr>
        <w:t xml:space="preserve">      }</w:t>
      </w:r>
    </w:p>
    <w:p w14:paraId="2C3D32DD" w14:textId="2D3EBD3D" w:rsidR="003C6473" w:rsidRPr="00345E40" w:rsidRDefault="003C6473" w:rsidP="003C6473">
      <w:pPr>
        <w:rPr>
          <w:highlight w:val="white"/>
        </w:rPr>
      </w:pPr>
      <w:r>
        <w:rPr>
          <w:highlight w:val="white"/>
        </w:rPr>
        <w:t>When assigning an integral value to an address, we need to determine the size of both the offset and the value, and then load them both into the byte list.</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6E8D9F6D" w:rsidR="00345E40" w:rsidRDefault="00345E40" w:rsidP="00345E40">
      <w:pPr>
        <w:pStyle w:val="Code"/>
        <w:rPr>
          <w:highlight w:val="white"/>
        </w:rPr>
      </w:pPr>
      <w:r w:rsidRPr="00345E40">
        <w:rPr>
          <w:highlight w:val="white"/>
        </w:rPr>
        <w:t xml:space="preserve">      }</w:t>
      </w:r>
    </w:p>
    <w:p w14:paraId="0F98078A" w14:textId="754AAB52" w:rsidR="003C6473" w:rsidRPr="00345E40" w:rsidRDefault="003C6473" w:rsidP="003C6473">
      <w:pPr>
        <w:rPr>
          <w:highlight w:val="white"/>
        </w:rPr>
      </w:pPr>
      <w:r>
        <w:rPr>
          <w:highlight w:val="white"/>
        </w:rPr>
        <w:t xml:space="preserve">When assigning </w:t>
      </w:r>
      <w:r w:rsidR="00940F62">
        <w:rPr>
          <w:highlight w:val="white"/>
        </w:rPr>
        <w:t xml:space="preserve">the value of a register </w:t>
      </w:r>
      <w:r>
        <w:rPr>
          <w:highlight w:val="white"/>
        </w:rPr>
        <w:t>to an address, we</w:t>
      </w:r>
      <w:r w:rsidR="00940F62">
        <w:rPr>
          <w:highlight w:val="white"/>
        </w:rPr>
        <w:t xml:space="preserve"> only</w:t>
      </w:r>
      <w:r>
        <w:rPr>
          <w:highlight w:val="white"/>
        </w:rPr>
        <w:t xml:space="preserve"> need to determine the size of the offset</w:t>
      </w:r>
      <w:r w:rsidR="00940F62">
        <w:rPr>
          <w:highlight w:val="white"/>
        </w:rPr>
        <w:t>.</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5A0C73D6" w14:textId="77777777" w:rsidR="00EF500A" w:rsidRPr="00345E40" w:rsidRDefault="00EF500A" w:rsidP="00EF500A">
      <w:pPr>
        <w:rPr>
          <w:highlight w:val="white"/>
        </w:rPr>
      </w:pPr>
      <w:r>
        <w:rPr>
          <w:highlight w:val="white"/>
        </w:rPr>
        <w:t>When assigning the value of a register to an address, we only need to determine the size of the offset.</w:t>
      </w:r>
    </w:p>
    <w:p w14:paraId="2AA7FBE8" w14:textId="77777777" w:rsidR="00345E40" w:rsidRPr="00345E40" w:rsidRDefault="00345E40" w:rsidP="00345E40">
      <w:pPr>
        <w:pStyle w:val="Code"/>
        <w:rPr>
          <w:highlight w:val="white"/>
        </w:rPr>
      </w:pPr>
      <w:r w:rsidRPr="00345E40">
        <w:rPr>
          <w:highlight w:val="white"/>
        </w:rPr>
        <w:lastRenderedPageBreak/>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0CA02928" w:rsidR="00345E40" w:rsidRDefault="00345E40" w:rsidP="00345E40">
      <w:pPr>
        <w:pStyle w:val="Code"/>
        <w:rPr>
          <w:highlight w:val="white"/>
        </w:rPr>
      </w:pPr>
      <w:r w:rsidRPr="00345E40">
        <w:rPr>
          <w:highlight w:val="white"/>
        </w:rPr>
        <w:t xml:space="preserve">      }</w:t>
      </w:r>
    </w:p>
    <w:p w14:paraId="7757AD8F" w14:textId="77777777" w:rsidR="002E78AD" w:rsidRPr="00345E40" w:rsidRDefault="002E78AD" w:rsidP="00345E40">
      <w:pPr>
        <w:pStyle w:val="Code"/>
        <w:rPr>
          <w:highlight w:val="white"/>
        </w:rPr>
      </w:pP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lastRenderedPageBreak/>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lastRenderedPageBreak/>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lastRenderedPageBreak/>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w:t>
      </w:r>
      <w:r w:rsidRPr="00EC76D5">
        <w:lastRenderedPageBreak/>
        <w:t>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lastRenderedPageBreak/>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lastRenderedPageBreak/>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lastRenderedPageBreak/>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lastRenderedPageBreak/>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lastRenderedPageBreak/>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lastRenderedPageBreak/>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lastRenderedPageBreak/>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lastRenderedPageBreak/>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lastRenderedPageBreak/>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0" w:name="_Toc49764443"/>
      <w:bookmarkStart w:id="551" w:name="_Ref420874022"/>
      <w:r>
        <w:lastRenderedPageBreak/>
        <w:t>Executable Code Generation</w:t>
      </w:r>
      <w:bookmarkEnd w:id="550"/>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2" w:name="_Toc49764444"/>
      <w:r>
        <w:t>Command Line Arguments</w:t>
      </w:r>
      <w:bookmarkEnd w:id="552"/>
    </w:p>
    <w:p w14:paraId="238A5906" w14:textId="77777777" w:rsidR="00CC21E0" w:rsidRPr="008C2C53" w:rsidRDefault="00CC21E0" w:rsidP="008C2C53"/>
    <w:p w14:paraId="2A558C14" w14:textId="74DED918" w:rsidR="00BF5F11" w:rsidRPr="00EC76D5" w:rsidRDefault="00BF5F11" w:rsidP="00BF5F11">
      <w:pPr>
        <w:pStyle w:val="Rubrik2"/>
      </w:pPr>
      <w:bookmarkStart w:id="553" w:name="_Ref419646553"/>
      <w:bookmarkStart w:id="554" w:name="_Toc49764445"/>
      <w:r>
        <w:t>Linking</w:t>
      </w:r>
      <w:bookmarkEnd w:id="553"/>
      <w:bookmarkEnd w:id="554"/>
    </w:p>
    <w:bookmarkEnd w:id="551"/>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5" w:name="_Toc49764446"/>
      <w:r>
        <w:t>The Linker Class</w:t>
      </w:r>
      <w:bookmarkEnd w:id="555"/>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7" w:name="_Toc49764448"/>
      <w:r w:rsidRPr="00EC76D5">
        <w:lastRenderedPageBreak/>
        <w:t>Auxiliary Classes</w:t>
      </w:r>
      <w:bookmarkEnd w:id="557"/>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8" w:name="_Toc49764449"/>
      <w:r w:rsidRPr="00EC76D5">
        <w:t>Error Handling</w:t>
      </w:r>
      <w:bookmarkEnd w:id="558"/>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59" w:name="_Toc49764450"/>
      <w:r w:rsidRPr="00EC76D5">
        <w:t>Container Classes</w:t>
      </w:r>
      <w:bookmarkEnd w:id="559"/>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0" w:name="_Toc49764451"/>
      <w:r w:rsidRPr="00EC76D5">
        <w:t xml:space="preserve">Ordered </w:t>
      </w:r>
      <w:r w:rsidR="004C5DAE" w:rsidRPr="00EC76D5">
        <w:t>Pair</w:t>
      </w:r>
      <w:bookmarkEnd w:id="56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1" w:name="_Toc49764452"/>
      <w:r w:rsidRPr="00EC76D5">
        <w:t>Triple</w:t>
      </w:r>
      <w:bookmarkEnd w:id="561"/>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2" w:name="_Toc49764453"/>
      <w:r w:rsidRPr="00EC76D5">
        <w:t>Graph</w:t>
      </w:r>
      <w:bookmarkEnd w:id="56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3" w:name="_Toc49764454"/>
      <w:r w:rsidRPr="00EC76D5">
        <w:t>Addition and Removal of Vertices and Edges</w:t>
      </w:r>
      <w:bookmarkEnd w:id="563"/>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4" w:name="_Toc49764455"/>
      <w:r w:rsidRPr="00EC76D5">
        <w:t>Graph Partition</w:t>
      </w:r>
      <w:bookmarkEnd w:id="56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5" w:name="_Toc49764456"/>
      <w:r>
        <w:t>ListSet and ListMap</w:t>
      </w:r>
      <w:bookmarkEnd w:id="565"/>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6" w:name="_Toc49764457"/>
      <w:r w:rsidRPr="00EC76D5">
        <w:lastRenderedPageBreak/>
        <w:t xml:space="preserve">The </w:t>
      </w:r>
      <w:r w:rsidR="002554E1" w:rsidRPr="00EC76D5">
        <w:t>Standard Library</w:t>
      </w:r>
      <w:bookmarkEnd w:id="566"/>
    </w:p>
    <w:p w14:paraId="21B660CB" w14:textId="0EAC07D4" w:rsidR="00EE220E" w:rsidRPr="00EC76D5" w:rsidRDefault="00503728" w:rsidP="00265BDF">
      <w:pPr>
        <w:pStyle w:val="Rubrik2"/>
      </w:pPr>
      <w:bookmarkStart w:id="567" w:name="_Toc49764458"/>
      <w:r w:rsidRPr="00EC76D5">
        <w:t>Integral and Floating Limits</w:t>
      </w:r>
      <w:bookmarkEnd w:id="567"/>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8" w:name="_Toc49764459"/>
      <w:r w:rsidRPr="00EC76D5">
        <w:lastRenderedPageBreak/>
        <w:t>The A</w:t>
      </w:r>
      <w:r w:rsidR="00EE220E" w:rsidRPr="00EC76D5">
        <w:t>sser</w:t>
      </w:r>
      <w:r w:rsidR="008E5D1A" w:rsidRPr="00EC76D5">
        <w:t>t</w:t>
      </w:r>
      <w:r w:rsidRPr="00EC76D5">
        <w:t xml:space="preserve"> Macro</w:t>
      </w:r>
      <w:bookmarkEnd w:id="568"/>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69" w:name="_Toc49764460"/>
      <w:r w:rsidRPr="00EC76D5">
        <w:t>Locale Data</w:t>
      </w:r>
      <w:bookmarkEnd w:id="569"/>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0" w:name="_Toc49764461"/>
      <w:r w:rsidRPr="00EC76D5">
        <w:t>Character Types</w:t>
      </w:r>
      <w:bookmarkEnd w:id="570"/>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1" w:name="_Toc49764462"/>
      <w:r w:rsidRPr="00EC76D5">
        <w:t>S</w:t>
      </w:r>
      <w:r w:rsidR="00EE220E" w:rsidRPr="00EC76D5">
        <w:t>tring</w:t>
      </w:r>
      <w:r w:rsidRPr="00EC76D5">
        <w:t>s</w:t>
      </w:r>
      <w:bookmarkEnd w:id="571"/>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 w:name="_Toc49764463"/>
      <w:r w:rsidRPr="00EC76D5">
        <w:lastRenderedPageBreak/>
        <w:t>Long Jumps</w:t>
      </w:r>
      <w:bookmarkEnd w:id="572"/>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3" w:name="_Toc49764464"/>
      <w:r w:rsidRPr="00EC76D5">
        <w:t>Mathematical Functions</w:t>
      </w:r>
      <w:bookmarkEnd w:id="573"/>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 w:name="_Toc49764465"/>
      <w:r w:rsidRPr="00EC76D5">
        <w:t>Standard Input/Output</w:t>
      </w:r>
      <w:bookmarkEnd w:id="574"/>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5" w:name="_Toc49764466"/>
      <w:r w:rsidRPr="00EC76D5">
        <w:t>Printing</w:t>
      </w:r>
      <w:bookmarkEnd w:id="575"/>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6" w:name="_Toc49764467"/>
      <w:r w:rsidRPr="00EC76D5">
        <w:t>Scanning</w:t>
      </w:r>
      <w:bookmarkEnd w:id="576"/>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7" w:name="_Toc49764468"/>
      <w:r w:rsidRPr="00EC76D5">
        <w:t>F</w:t>
      </w:r>
      <w:r w:rsidR="00AF06D6" w:rsidRPr="00EC76D5">
        <w:t xml:space="preserve">ile </w:t>
      </w:r>
      <w:r w:rsidRPr="00EC76D5">
        <w:t>H</w:t>
      </w:r>
      <w:r w:rsidR="00AF06D6" w:rsidRPr="00EC76D5">
        <w:t>andling</w:t>
      </w:r>
      <w:bookmarkEnd w:id="577"/>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8" w:name="_Toc49764469"/>
      <w:r w:rsidRPr="00EC76D5">
        <w:t>The Standard Library</w:t>
      </w:r>
      <w:bookmarkEnd w:id="578"/>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9" w:name="_Toc49764470"/>
      <w:r w:rsidRPr="00EC76D5">
        <w:t>T</w:t>
      </w:r>
      <w:r w:rsidR="00D62A8B" w:rsidRPr="00EC76D5">
        <w:t>ime</w:t>
      </w:r>
      <w:bookmarkEnd w:id="579"/>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0" w:name="_Ref417644950"/>
      <w:bookmarkStart w:id="581" w:name="_Toc49764471"/>
      <w:r w:rsidRPr="00EC76D5">
        <w:lastRenderedPageBreak/>
        <w:t>The C Grammar</w:t>
      </w:r>
      <w:bookmarkEnd w:id="580"/>
      <w:bookmarkEnd w:id="58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2" w:name="_Toc49764472"/>
      <w:r w:rsidRPr="00EC76D5">
        <w:t>The Preprocessor Grammar</w:t>
      </w:r>
      <w:bookmarkEnd w:id="582"/>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3" w:name="_Toc49764473"/>
      <w:r w:rsidRPr="00EC76D5">
        <w:t xml:space="preserve">The </w:t>
      </w:r>
      <w:r w:rsidR="001C7B67" w:rsidRPr="00EC76D5">
        <w:t>Language</w:t>
      </w:r>
      <w:r w:rsidRPr="00EC76D5">
        <w:t xml:space="preserve"> Grammar</w:t>
      </w:r>
      <w:bookmarkEnd w:id="583"/>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4" w:name="_Toc49764474"/>
      <w:r w:rsidRPr="00EC76D5">
        <w:lastRenderedPageBreak/>
        <w:t>A</w:t>
      </w:r>
      <w:r w:rsidR="00281D34" w:rsidRPr="00EC76D5">
        <w:t xml:space="preserve"> Crash Course in C</w:t>
      </w:r>
      <w:bookmarkEnd w:id="584"/>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5" w:name="_Toc320485572"/>
      <w:bookmarkStart w:id="586" w:name="_Toc323656681"/>
      <w:bookmarkStart w:id="587" w:name="_Toc324085419"/>
      <w:bookmarkStart w:id="588" w:name="_Toc383781071"/>
      <w:bookmarkStart w:id="589" w:name="_Toc49764475"/>
      <w:r w:rsidRPr="00EC76D5">
        <w:t>The Compiler and the Linker</w:t>
      </w:r>
      <w:bookmarkEnd w:id="585"/>
      <w:bookmarkEnd w:id="586"/>
      <w:bookmarkEnd w:id="587"/>
      <w:bookmarkEnd w:id="588"/>
      <w:bookmarkEnd w:id="5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574A7" w:rsidRPr="003F7CF1" w:rsidRDefault="008574A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574A7" w:rsidRPr="003F7CF1" w:rsidRDefault="008574A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574A7" w:rsidRPr="003F7CF1" w:rsidRDefault="008574A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574A7" w:rsidRPr="003F7CF1" w:rsidRDefault="008574A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574A7" w:rsidRPr="003F7CF1" w:rsidRDefault="008574A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574A7" w:rsidRPr="003F7CF1" w:rsidRDefault="008574A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574A7" w:rsidRPr="003F7CF1" w:rsidRDefault="008574A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574A7" w:rsidRPr="003F7CF1" w:rsidRDefault="008574A7"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574A7" w:rsidRPr="003F7CF1" w:rsidRDefault="008574A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574A7" w:rsidRPr="003F7CF1" w:rsidRDefault="008574A7"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574A7" w:rsidRPr="003F7CF1" w:rsidRDefault="008574A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574A7" w:rsidRPr="003F7CF1" w:rsidRDefault="008574A7"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574A7" w:rsidRPr="003F7CF1" w:rsidRDefault="008574A7"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574A7" w:rsidRPr="003F7CF1" w:rsidRDefault="008574A7"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574A7" w:rsidRPr="003F7CF1" w:rsidRDefault="008574A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 w:name="_Toc320485573"/>
      <w:bookmarkStart w:id="591" w:name="_Toc323656682"/>
      <w:bookmarkStart w:id="592" w:name="_Toc324085420"/>
      <w:bookmarkStart w:id="593" w:name="_Toc383781072"/>
      <w:bookmarkStart w:id="594" w:name="_Toc49764476"/>
      <w:r w:rsidRPr="00EC76D5">
        <w:t>The Hello-World Program</w:t>
      </w:r>
      <w:bookmarkEnd w:id="590"/>
      <w:bookmarkEnd w:id="591"/>
      <w:bookmarkEnd w:id="592"/>
      <w:bookmarkEnd w:id="593"/>
      <w:bookmarkEnd w:id="5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5" w:name="_Toc320485574"/>
      <w:bookmarkStart w:id="596" w:name="_Toc323656683"/>
      <w:bookmarkStart w:id="597" w:name="_Toc324085421"/>
      <w:bookmarkStart w:id="598" w:name="_Toc383781073"/>
      <w:bookmarkStart w:id="599" w:name="_Toc49764477"/>
      <w:r w:rsidRPr="00EC76D5">
        <w:t>Comments</w:t>
      </w:r>
      <w:bookmarkEnd w:id="595"/>
      <w:bookmarkEnd w:id="596"/>
      <w:bookmarkEnd w:id="597"/>
      <w:bookmarkEnd w:id="598"/>
      <w:bookmarkEnd w:id="5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1" w:author="Stefan Björnander" w:date="2012-05-06T23:23:00Z">
          <w:pPr>
            <w:pStyle w:val="Rubrik2"/>
          </w:pPr>
        </w:pPrChange>
      </w:pPr>
      <w:bookmarkStart w:id="602" w:name="_Toc323656684"/>
      <w:bookmarkStart w:id="603" w:name="_Toc324085422"/>
      <w:bookmarkStart w:id="604" w:name="_Toc383781074"/>
      <w:bookmarkStart w:id="605" w:name="_Toc49764478"/>
      <w:r w:rsidRPr="00EC76D5">
        <w:t>Types and Variables</w:t>
      </w:r>
      <w:bookmarkEnd w:id="600"/>
      <w:bookmarkEnd w:id="602"/>
      <w:bookmarkEnd w:id="603"/>
      <w:bookmarkEnd w:id="604"/>
      <w:bookmarkEnd w:id="605"/>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76"/>
      <w:bookmarkStart w:id="607" w:name="_Toc323656685"/>
      <w:bookmarkStart w:id="608" w:name="_Toc324085423"/>
      <w:bookmarkStart w:id="609" w:name="_Toc383781075"/>
      <w:bookmarkStart w:id="610" w:name="_Ref383781525"/>
      <w:bookmarkStart w:id="611" w:name="_Toc49764479"/>
      <w:r w:rsidRPr="00EC76D5">
        <w:t>Simple Types</w:t>
      </w:r>
      <w:bookmarkEnd w:id="606"/>
      <w:bookmarkEnd w:id="607"/>
      <w:bookmarkEnd w:id="608"/>
      <w:bookmarkEnd w:id="609"/>
      <w:bookmarkEnd w:id="610"/>
      <w:bookmarkEnd w:id="611"/>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7"/>
      <w:bookmarkStart w:id="613" w:name="_Toc323656686"/>
      <w:bookmarkStart w:id="614" w:name="_Toc324085424"/>
      <w:bookmarkStart w:id="615" w:name="_Toc383781076"/>
      <w:bookmarkStart w:id="616" w:name="_Toc49764480"/>
      <w:r w:rsidRPr="00EC76D5">
        <w:t>Variables</w:t>
      </w:r>
      <w:bookmarkEnd w:id="612"/>
      <w:bookmarkEnd w:id="613"/>
      <w:bookmarkEnd w:id="614"/>
      <w:bookmarkEnd w:id="615"/>
      <w:bookmarkEnd w:id="616"/>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574A7" w:rsidRPr="003F7CF1" w:rsidRDefault="008574A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574A7" w:rsidRPr="003F7CF1" w:rsidRDefault="008574A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574A7" w:rsidRPr="003F7CF1" w:rsidRDefault="008574A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574A7" w:rsidRPr="003F7CF1" w:rsidRDefault="008574A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574A7" w:rsidRPr="003F7CF1" w:rsidRDefault="008574A7"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574A7" w:rsidRPr="003F7CF1" w:rsidRDefault="008574A7"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574A7" w:rsidRPr="003F7CF1" w:rsidRDefault="008574A7"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574A7" w:rsidRPr="003F7CF1" w:rsidRDefault="008574A7"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574A7" w:rsidRPr="003F7CF1" w:rsidRDefault="008574A7"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574A7" w:rsidRPr="003F7CF1" w:rsidRDefault="008574A7"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574A7" w:rsidRPr="003F7CF1" w:rsidRDefault="008574A7"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78"/>
      <w:bookmarkStart w:id="618" w:name="_Toc323656687"/>
      <w:bookmarkStart w:id="619" w:name="_Toc324085425"/>
      <w:bookmarkStart w:id="620" w:name="_Toc383781077"/>
      <w:bookmarkStart w:id="621" w:name="_Toc49764481"/>
      <w:bookmarkStart w:id="622" w:name="_Toc320485579"/>
      <w:r w:rsidRPr="00EC76D5">
        <w:t>Constants</w:t>
      </w:r>
      <w:bookmarkEnd w:id="617"/>
      <w:bookmarkEnd w:id="618"/>
      <w:bookmarkEnd w:id="619"/>
      <w:bookmarkEnd w:id="620"/>
      <w:bookmarkEnd w:id="621"/>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88"/>
      <w:bookmarkStart w:id="624" w:name="_Toc324085426"/>
      <w:bookmarkStart w:id="625" w:name="_Toc383781078"/>
      <w:bookmarkStart w:id="626" w:name="_Toc49764482"/>
      <w:r w:rsidRPr="00EC76D5">
        <w:t>Output</w:t>
      </w:r>
      <w:bookmarkEnd w:id="622"/>
      <w:bookmarkEnd w:id="623"/>
      <w:bookmarkEnd w:id="624"/>
      <w:bookmarkEnd w:id="625"/>
      <w:bookmarkEnd w:id="626"/>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0"/>
      <w:bookmarkStart w:id="628" w:name="_Toc323656689"/>
      <w:bookmarkStart w:id="629" w:name="_Toc324085427"/>
      <w:bookmarkStart w:id="630" w:name="_Toc383781079"/>
      <w:bookmarkStart w:id="631" w:name="_Toc49764483"/>
      <w:r w:rsidRPr="00EC76D5">
        <w:t>Input</w:t>
      </w:r>
      <w:bookmarkEnd w:id="627"/>
      <w:bookmarkEnd w:id="628"/>
      <w:bookmarkEnd w:id="629"/>
      <w:bookmarkEnd w:id="630"/>
      <w:bookmarkEnd w:id="631"/>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2"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3"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0"/>
      <w:bookmarkStart w:id="635" w:name="_Toc324085428"/>
      <w:bookmarkStart w:id="636" w:name="_Toc383781080"/>
      <w:bookmarkStart w:id="637" w:name="_Toc49764484"/>
      <w:r w:rsidRPr="00EC76D5">
        <w:t>Enumerations</w:t>
      </w:r>
      <w:bookmarkEnd w:id="632"/>
      <w:bookmarkEnd w:id="634"/>
      <w:bookmarkEnd w:id="635"/>
      <w:bookmarkEnd w:id="636"/>
      <w:bookmarkEnd w:id="637"/>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2"/>
      <w:bookmarkStart w:id="639" w:name="_Toc323656691"/>
      <w:bookmarkStart w:id="640" w:name="_Toc324085429"/>
      <w:bookmarkStart w:id="641" w:name="_Toc383781081"/>
      <w:bookmarkStart w:id="642" w:name="_Toc49764485"/>
      <w:r w:rsidRPr="00EC76D5">
        <w:t>Arrays</w:t>
      </w:r>
      <w:bookmarkEnd w:id="638"/>
      <w:bookmarkEnd w:id="639"/>
      <w:bookmarkEnd w:id="640"/>
      <w:bookmarkEnd w:id="641"/>
      <w:bookmarkEnd w:id="642"/>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574A7" w:rsidRPr="003F7CF1" w:rsidRDefault="008574A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8574A7" w:rsidRPr="003F7CF1" w:rsidRDefault="008574A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574A7" w:rsidRPr="003F7CF1" w:rsidRDefault="008574A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574A7" w:rsidRPr="003F7CF1" w:rsidRDefault="008574A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574A7" w:rsidRPr="003F7CF1" w:rsidRDefault="008574A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574A7" w:rsidRPr="003F7CF1" w:rsidRDefault="008574A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574A7" w:rsidRPr="003F7CF1" w:rsidRDefault="008574A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574A7" w:rsidRPr="003F7CF1" w:rsidRDefault="008574A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574A7" w:rsidRPr="003F7CF1" w:rsidRDefault="008574A7"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574A7" w:rsidRPr="003F7CF1" w:rsidRDefault="008574A7"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574A7" w:rsidRPr="003F7CF1" w:rsidRDefault="008574A7"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574A7" w:rsidRPr="003F7CF1" w:rsidRDefault="008574A7"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574A7" w:rsidRPr="003F7CF1" w:rsidRDefault="008574A7"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574A7" w:rsidRPr="003F7CF1" w:rsidRDefault="008574A7"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574A7" w:rsidRPr="003F7CF1" w:rsidRDefault="008574A7"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574A7" w:rsidRPr="003F7CF1" w:rsidRDefault="008574A7"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574A7" w:rsidRPr="003F7CF1" w:rsidRDefault="008574A7"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574A7" w:rsidRPr="003F7CF1" w:rsidRDefault="008574A7"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574A7" w:rsidRPr="003F7CF1" w:rsidRDefault="008574A7"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574A7" w:rsidRPr="003F7CF1" w:rsidRDefault="008574A7"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574A7" w:rsidRPr="003F7CF1" w:rsidRDefault="008574A7"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574A7" w:rsidRPr="003F7CF1" w:rsidRDefault="008574A7"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574A7" w:rsidRPr="003F7CF1" w:rsidRDefault="008574A7"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574A7" w:rsidRPr="003F7CF1" w:rsidRDefault="008574A7"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574A7" w:rsidRPr="003F7CF1" w:rsidRDefault="008574A7"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574A7" w:rsidRPr="003F7CF1" w:rsidRDefault="008574A7"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574A7" w:rsidRPr="003F7CF1" w:rsidRDefault="008574A7"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574A7" w:rsidRPr="003F7CF1" w:rsidRDefault="008574A7"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574A7" w:rsidRPr="003F7CF1" w:rsidRDefault="008574A7"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574A7" w:rsidRPr="003F7CF1" w:rsidRDefault="008574A7"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574A7" w:rsidRPr="003F7CF1" w:rsidRDefault="008574A7"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574A7" w:rsidRPr="003F7CF1" w:rsidRDefault="008574A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574A7" w:rsidRPr="003F7CF1" w:rsidRDefault="008574A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574A7" w:rsidRPr="003F7CF1" w:rsidRDefault="008574A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574A7" w:rsidRPr="003F7CF1" w:rsidRDefault="008574A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574A7" w:rsidRPr="003F7CF1" w:rsidRDefault="008574A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574A7" w:rsidRPr="003F7CF1" w:rsidRDefault="008574A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574A7" w:rsidRPr="003F7CF1" w:rsidRDefault="008574A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574A7" w:rsidRPr="003F7CF1" w:rsidRDefault="008574A7"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574A7" w:rsidRPr="003F7CF1" w:rsidRDefault="008574A7"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574A7" w:rsidRPr="003F7CF1" w:rsidRDefault="008574A7"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574A7" w:rsidRPr="003F7CF1" w:rsidRDefault="008574A7"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574A7" w:rsidRPr="003F7CF1" w:rsidRDefault="008574A7"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574A7" w:rsidRPr="003F7CF1" w:rsidRDefault="008574A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3"/>
      <w:bookmarkStart w:id="644" w:name="_Toc323656692"/>
      <w:bookmarkStart w:id="645" w:name="_Toc324085430"/>
      <w:bookmarkStart w:id="646" w:name="_Toc383781082"/>
      <w:bookmarkStart w:id="647" w:name="_Toc49764486"/>
      <w:r w:rsidRPr="00EC76D5">
        <w:t>Characters and Strings</w:t>
      </w:r>
      <w:bookmarkEnd w:id="643"/>
      <w:bookmarkEnd w:id="644"/>
      <w:bookmarkEnd w:id="645"/>
      <w:bookmarkEnd w:id="646"/>
      <w:bookmarkEnd w:id="647"/>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574A7" w:rsidRPr="003F7CF1" w:rsidRDefault="008574A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574A7" w:rsidRPr="003F7CF1" w:rsidRDefault="008574A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574A7" w:rsidRPr="003F7CF1" w:rsidRDefault="008574A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574A7" w:rsidRPr="003F7CF1" w:rsidRDefault="008574A7"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574A7" w:rsidRPr="003F7CF1" w:rsidRDefault="008574A7"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574A7" w:rsidRPr="003F7CF1" w:rsidRDefault="008574A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693"/>
      <w:bookmarkStart w:id="649" w:name="_Toc324085431"/>
      <w:bookmarkStart w:id="650" w:name="_Toc383781083"/>
      <w:bookmarkStart w:id="651" w:name="_Toc49764487"/>
      <w:r w:rsidRPr="00EC76D5">
        <w:t>The ASCII Table</w:t>
      </w:r>
      <w:bookmarkEnd w:id="648"/>
      <w:bookmarkEnd w:id="649"/>
      <w:bookmarkEnd w:id="650"/>
      <w:bookmarkEnd w:id="651"/>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84"/>
      <w:bookmarkStart w:id="653" w:name="_Toc323656694"/>
      <w:bookmarkStart w:id="654" w:name="_Toc324085432"/>
      <w:bookmarkStart w:id="655" w:name="_Ref383780778"/>
      <w:bookmarkStart w:id="656" w:name="_Toc383781084"/>
      <w:bookmarkStart w:id="657" w:name="_Toc49764488"/>
      <w:r w:rsidRPr="00EC76D5">
        <w:t>Pointers</w:t>
      </w:r>
      <w:bookmarkEnd w:id="652"/>
      <w:bookmarkEnd w:id="653"/>
      <w:bookmarkEnd w:id="654"/>
      <w:bookmarkEnd w:id="655"/>
      <w:bookmarkEnd w:id="656"/>
      <w:bookmarkEnd w:id="657"/>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574A7" w:rsidRPr="003F7CF1" w:rsidRDefault="008574A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574A7" w:rsidRPr="003F7CF1" w:rsidRDefault="008574A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574A7" w:rsidRPr="003F7CF1" w:rsidRDefault="008574A7"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574A7" w:rsidRPr="003F7CF1" w:rsidRDefault="008574A7"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574A7" w:rsidRPr="003F7CF1" w:rsidRDefault="008574A7"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574A7" w:rsidRPr="003F7CF1" w:rsidRDefault="008574A7"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574A7" w:rsidRPr="003F7CF1" w:rsidRDefault="008574A7"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574A7" w:rsidRPr="003F7CF1" w:rsidRDefault="008574A7"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574A7" w:rsidRPr="003F7CF1" w:rsidRDefault="008574A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574A7" w:rsidRPr="003F7CF1" w:rsidRDefault="008574A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574A7" w:rsidRPr="003F7CF1" w:rsidRDefault="008574A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574A7" w:rsidRPr="003F7CF1" w:rsidRDefault="008574A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574A7" w:rsidRPr="003F7CF1" w:rsidRDefault="008574A7"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574A7" w:rsidRPr="003F7CF1" w:rsidRDefault="008574A7"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574A7" w:rsidRPr="003F7CF1" w:rsidRDefault="008574A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5"/>
      <w:bookmarkStart w:id="659" w:name="_Toc323656695"/>
      <w:bookmarkStart w:id="660" w:name="_Toc324085433"/>
      <w:bookmarkStart w:id="661" w:name="_Toc383781085"/>
      <w:bookmarkStart w:id="662" w:name="_Toc49764489"/>
      <w:r w:rsidRPr="00EC76D5">
        <w:t>Pointers and Dynamic Memory</w:t>
      </w:r>
      <w:bookmarkEnd w:id="658"/>
      <w:bookmarkEnd w:id="659"/>
      <w:bookmarkEnd w:id="660"/>
      <w:bookmarkEnd w:id="661"/>
      <w:bookmarkEnd w:id="662"/>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574A7" w:rsidRPr="003F7CF1" w:rsidRDefault="008574A7"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574A7" w:rsidRPr="003F7CF1" w:rsidRDefault="008574A7"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574A7" w:rsidRPr="003F7CF1" w:rsidRDefault="008574A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574A7" w:rsidRPr="003F7CF1" w:rsidRDefault="008574A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574A7" w:rsidRPr="003F7CF1" w:rsidRDefault="008574A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574A7" w:rsidRPr="003F7CF1" w:rsidRDefault="008574A7"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574A7" w:rsidRPr="003F7CF1" w:rsidRDefault="008574A7"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574A7" w:rsidRPr="003F7CF1" w:rsidRDefault="008574A7"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574A7" w:rsidRPr="003F7CF1" w:rsidRDefault="008574A7"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574A7" w:rsidRPr="003F7CF1" w:rsidRDefault="008574A7"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574A7" w:rsidRPr="003F7CF1" w:rsidRDefault="008574A7"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574A7" w:rsidRPr="003F7CF1" w:rsidRDefault="008574A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574A7" w:rsidRPr="003F7CF1" w:rsidRDefault="008574A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574A7" w:rsidRPr="003F7CF1" w:rsidRDefault="008574A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574A7" w:rsidRPr="003F7CF1" w:rsidRDefault="008574A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574A7" w:rsidRPr="003F7CF1" w:rsidRDefault="008574A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574A7" w:rsidRPr="003F7CF1" w:rsidRDefault="008574A7"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574A7" w:rsidRPr="003F7CF1" w:rsidRDefault="008574A7"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574A7" w:rsidRPr="003F7CF1" w:rsidRDefault="008574A7"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574A7" w:rsidRPr="003F7CF1" w:rsidRDefault="008574A7"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574A7" w:rsidRPr="003F7CF1" w:rsidRDefault="008574A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574A7" w:rsidRPr="003F7CF1" w:rsidRDefault="008574A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574A7" w:rsidRPr="003F7CF1" w:rsidRDefault="008574A7"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574A7" w:rsidRPr="003F7CF1" w:rsidRDefault="008574A7"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574A7" w:rsidRPr="003F7CF1" w:rsidRDefault="008574A7"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574A7" w:rsidRPr="003F7CF1" w:rsidRDefault="008574A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574A7" w:rsidRPr="003F7CF1" w:rsidRDefault="008574A7"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574A7" w:rsidRPr="003F7CF1" w:rsidRDefault="008574A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574A7" w:rsidRPr="003F7CF1" w:rsidRDefault="008574A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574A7" w:rsidRPr="003F7CF1" w:rsidRDefault="008574A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574A7" w:rsidRPr="003F7CF1" w:rsidRDefault="008574A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574A7" w:rsidRPr="003F7CF1" w:rsidRDefault="008574A7"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574A7" w:rsidRPr="003F7CF1" w:rsidRDefault="008574A7"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574A7" w:rsidRPr="003F7CF1" w:rsidRDefault="008574A7"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574A7" w:rsidRPr="003F7CF1" w:rsidRDefault="008574A7"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574A7" w:rsidRPr="003F7CF1" w:rsidRDefault="008574A7"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574A7" w:rsidRPr="003F7CF1" w:rsidRDefault="008574A7"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574A7" w:rsidRPr="003F7CF1" w:rsidRDefault="008574A7"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574A7" w:rsidRPr="003F7CF1" w:rsidRDefault="008574A7"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574A7" w:rsidRPr="003F7CF1" w:rsidRDefault="008574A7"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574A7" w:rsidRPr="003F7CF1" w:rsidRDefault="008574A7"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574A7" w:rsidRPr="003F7CF1" w:rsidRDefault="008574A7"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586"/>
      <w:bookmarkStart w:id="664" w:name="_Toc323656696"/>
      <w:bookmarkStart w:id="665" w:name="_Toc324085434"/>
      <w:bookmarkStart w:id="666" w:name="_Toc383781086"/>
      <w:bookmarkStart w:id="667" w:name="_Toc49764490"/>
      <w:r w:rsidRPr="00EC76D5">
        <w:t>Defining our own types</w:t>
      </w:r>
      <w:bookmarkEnd w:id="663"/>
      <w:bookmarkEnd w:id="664"/>
      <w:bookmarkEnd w:id="665"/>
      <w:bookmarkEnd w:id="666"/>
      <w:bookmarkEnd w:id="667"/>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0485587"/>
      <w:bookmarkStart w:id="669" w:name="_Toc323656697"/>
      <w:bookmarkStart w:id="670" w:name="_Toc324085435"/>
      <w:bookmarkStart w:id="671" w:name="_Toc383781087"/>
      <w:bookmarkStart w:id="672" w:name="_Toc49764491"/>
      <w:r w:rsidRPr="00EC76D5">
        <w:t>The Type Size</w:t>
      </w:r>
      <w:bookmarkEnd w:id="668"/>
      <w:bookmarkEnd w:id="669"/>
      <w:bookmarkEnd w:id="670"/>
      <w:bookmarkEnd w:id="671"/>
      <w:bookmarkEnd w:id="672"/>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3"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4" w:name="_Toc320485588"/>
      <w:bookmarkStart w:id="675" w:name="_Toc323656698"/>
      <w:bookmarkStart w:id="676" w:name="_Toc324085436"/>
      <w:bookmarkStart w:id="677" w:name="_Toc383781088"/>
      <w:bookmarkStart w:id="678" w:name="_Toc49764492"/>
      <w:r w:rsidRPr="00EC76D5">
        <w:t>Expressions and Operators</w:t>
      </w:r>
      <w:bookmarkEnd w:id="674"/>
      <w:bookmarkEnd w:id="675"/>
      <w:bookmarkEnd w:id="676"/>
      <w:bookmarkEnd w:id="677"/>
      <w:bookmarkEnd w:id="678"/>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574A7" w:rsidRPr="003F7CF1" w:rsidRDefault="008574A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0338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574A7" w:rsidRPr="003F7CF1" w:rsidRDefault="008574A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574A7" w:rsidRPr="003F7CF1" w:rsidRDefault="008574A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574A7" w:rsidRPr="003F7CF1" w:rsidRDefault="008574A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574A7" w:rsidRPr="003F7CF1" w:rsidRDefault="008574A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03386"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574A7" w:rsidRPr="003F7CF1" w:rsidRDefault="008574A7"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574A7" w:rsidRPr="003F7CF1" w:rsidRDefault="008574A7"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574A7" w:rsidRPr="003F7CF1" w:rsidRDefault="008574A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89"/>
      <w:bookmarkStart w:id="680" w:name="_Toc323656699"/>
      <w:bookmarkStart w:id="681" w:name="_Toc324085437"/>
      <w:bookmarkStart w:id="682" w:name="_Toc383781089"/>
      <w:bookmarkStart w:id="683" w:name="_Toc49764493"/>
      <w:r w:rsidRPr="00EC76D5">
        <w:t>Arithmetic Operators</w:t>
      </w:r>
      <w:bookmarkEnd w:id="679"/>
      <w:bookmarkEnd w:id="680"/>
      <w:bookmarkEnd w:id="681"/>
      <w:bookmarkEnd w:id="682"/>
      <w:bookmarkEnd w:id="683"/>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4" w:name="_Toc320485590"/>
      <w:bookmarkStart w:id="685" w:name="_Toc323656700"/>
      <w:bookmarkStart w:id="686" w:name="_Toc324085438"/>
      <w:bookmarkStart w:id="687" w:name="_Toc383781090"/>
      <w:bookmarkStart w:id="688" w:name="_Toc49764494"/>
      <w:r w:rsidRPr="00EC76D5">
        <w:rPr>
          <w:rStyle w:val="Italic"/>
          <w:i w:val="0"/>
        </w:rPr>
        <w:t>Pointer Arithmetic</w:t>
      </w:r>
      <w:bookmarkEnd w:id="684"/>
      <w:bookmarkEnd w:id="685"/>
      <w:bookmarkEnd w:id="686"/>
      <w:bookmarkEnd w:id="687"/>
      <w:bookmarkEnd w:id="688"/>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574A7" w:rsidRPr="003F7CF1" w:rsidRDefault="008574A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574A7" w:rsidRPr="003F7CF1" w:rsidRDefault="008574A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574A7" w:rsidRPr="003F7CF1" w:rsidRDefault="008574A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574A7" w:rsidRPr="003F7CF1" w:rsidRDefault="008574A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574A7" w:rsidRPr="003F7CF1" w:rsidRDefault="008574A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574A7" w:rsidRPr="003F7CF1" w:rsidRDefault="008574A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574A7" w:rsidRPr="003F7CF1" w:rsidRDefault="008574A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574A7" w:rsidRPr="003F7CF1" w:rsidRDefault="008574A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574A7" w:rsidRPr="003F7CF1" w:rsidRDefault="008574A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574A7" w:rsidRPr="003F7CF1" w:rsidRDefault="008574A7"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574A7" w:rsidRPr="003F7CF1" w:rsidRDefault="008574A7"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574A7" w:rsidRPr="003F7CF1" w:rsidRDefault="008574A7"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574A7" w:rsidRPr="003F7CF1" w:rsidRDefault="008574A7"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574A7" w:rsidRPr="003F7CF1" w:rsidRDefault="008574A7"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574A7" w:rsidRPr="003F7CF1" w:rsidRDefault="008574A7"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574A7" w:rsidRPr="003F7CF1" w:rsidRDefault="008574A7"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574A7" w:rsidRPr="003F7CF1" w:rsidRDefault="008574A7"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574A7" w:rsidRPr="003F7CF1" w:rsidRDefault="008574A7"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574A7" w:rsidRPr="003F7CF1" w:rsidRDefault="008574A7"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1"/>
      <w:bookmarkStart w:id="690" w:name="_Toc323656701"/>
      <w:bookmarkStart w:id="691" w:name="_Toc324085439"/>
      <w:bookmarkStart w:id="692" w:name="_Toc383781091"/>
      <w:bookmarkStart w:id="693" w:name="_Toc49764495"/>
      <w:r w:rsidRPr="00EC76D5">
        <w:t>Increment and decrement</w:t>
      </w:r>
      <w:bookmarkEnd w:id="689"/>
      <w:bookmarkEnd w:id="690"/>
      <w:bookmarkEnd w:id="691"/>
      <w:bookmarkEnd w:id="692"/>
      <w:bookmarkEnd w:id="693"/>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2"/>
      <w:bookmarkStart w:id="695" w:name="_Toc323656702"/>
      <w:bookmarkStart w:id="696" w:name="_Toc324085440"/>
      <w:bookmarkStart w:id="697" w:name="_Toc383781092"/>
      <w:bookmarkStart w:id="698" w:name="_Toc49764496"/>
      <w:r w:rsidRPr="00EC76D5">
        <w:t>Relational Operators</w:t>
      </w:r>
      <w:bookmarkEnd w:id="694"/>
      <w:bookmarkEnd w:id="695"/>
      <w:bookmarkEnd w:id="696"/>
      <w:bookmarkEnd w:id="697"/>
      <w:bookmarkEnd w:id="698"/>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9" w:name="_Toc320485593"/>
      <w:bookmarkStart w:id="700" w:name="_Toc323656703"/>
      <w:bookmarkStart w:id="701" w:name="_Toc324085441"/>
      <w:bookmarkStart w:id="702" w:name="_Toc383781093"/>
      <w:bookmarkStart w:id="703" w:name="_Toc49764497"/>
      <w:r w:rsidRPr="00EC76D5">
        <w:t>Logical Operators</w:t>
      </w:r>
      <w:bookmarkEnd w:id="699"/>
      <w:bookmarkEnd w:id="700"/>
      <w:bookmarkEnd w:id="701"/>
      <w:bookmarkEnd w:id="702"/>
      <w:bookmarkEnd w:id="703"/>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4"/>
      <w:bookmarkStart w:id="705" w:name="_Toc323656704"/>
      <w:bookmarkStart w:id="706" w:name="_Toc324085442"/>
      <w:bookmarkStart w:id="707" w:name="_Toc383781094"/>
      <w:bookmarkStart w:id="708" w:name="_Toc49764498"/>
      <w:r w:rsidRPr="00EC76D5">
        <w:t>Bitwise Operators</w:t>
      </w:r>
      <w:bookmarkEnd w:id="704"/>
      <w:bookmarkEnd w:id="705"/>
      <w:bookmarkEnd w:id="706"/>
      <w:bookmarkEnd w:id="707"/>
      <w:bookmarkEnd w:id="708"/>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80338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80338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95"/>
      <w:bookmarkStart w:id="710" w:name="_Toc323656705"/>
      <w:bookmarkStart w:id="711" w:name="_Toc324085443"/>
      <w:bookmarkStart w:id="712" w:name="_Toc383781095"/>
      <w:bookmarkStart w:id="713" w:name="_Toc49764499"/>
      <w:r w:rsidRPr="00EC76D5">
        <w:lastRenderedPageBreak/>
        <w:t>Assignment</w:t>
      </w:r>
      <w:bookmarkEnd w:id="709"/>
      <w:bookmarkEnd w:id="710"/>
      <w:bookmarkEnd w:id="711"/>
      <w:bookmarkEnd w:id="712"/>
      <w:bookmarkEnd w:id="713"/>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96"/>
      <w:bookmarkStart w:id="715" w:name="_Toc323656706"/>
      <w:bookmarkStart w:id="716" w:name="_Toc324085444"/>
      <w:bookmarkStart w:id="717" w:name="_Toc383781096"/>
      <w:bookmarkStart w:id="718" w:name="_Toc49764500"/>
      <w:r w:rsidRPr="00EC76D5">
        <w:t>The Condition Operator</w:t>
      </w:r>
      <w:bookmarkEnd w:id="714"/>
      <w:bookmarkEnd w:id="715"/>
      <w:bookmarkEnd w:id="716"/>
      <w:bookmarkEnd w:id="717"/>
      <w:bookmarkEnd w:id="718"/>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597"/>
      <w:bookmarkStart w:id="720" w:name="_Toc323656707"/>
      <w:bookmarkStart w:id="721" w:name="_Toc324085445"/>
      <w:bookmarkStart w:id="722" w:name="_Toc383781097"/>
      <w:bookmarkStart w:id="723" w:name="_Toc49764501"/>
      <w:r w:rsidRPr="00EC76D5">
        <w:t>Precedence and Associatively</w:t>
      </w:r>
      <w:bookmarkEnd w:id="719"/>
      <w:bookmarkEnd w:id="720"/>
      <w:bookmarkEnd w:id="721"/>
      <w:bookmarkEnd w:id="722"/>
      <w:bookmarkEnd w:id="723"/>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4" w:name="_Toc320485598"/>
      <w:bookmarkStart w:id="725" w:name="_Toc323656708"/>
      <w:bookmarkStart w:id="726" w:name="_Toc324085446"/>
      <w:bookmarkStart w:id="727" w:name="_Toc383781098"/>
      <w:bookmarkStart w:id="728" w:name="_Toc49764502"/>
      <w:r w:rsidRPr="00EC76D5">
        <w:t>Statements</w:t>
      </w:r>
      <w:bookmarkEnd w:id="724"/>
      <w:bookmarkEnd w:id="725"/>
      <w:bookmarkEnd w:id="726"/>
      <w:bookmarkEnd w:id="727"/>
      <w:bookmarkEnd w:id="728"/>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99"/>
      <w:bookmarkStart w:id="730" w:name="_Toc323656709"/>
      <w:bookmarkStart w:id="731" w:name="_Toc324085447"/>
      <w:bookmarkStart w:id="732" w:name="_Toc383781099"/>
      <w:bookmarkStart w:id="733" w:name="_Toc49764503"/>
      <w:r w:rsidRPr="00EC76D5">
        <w:t>Selection statements</w:t>
      </w:r>
      <w:bookmarkEnd w:id="729"/>
      <w:bookmarkEnd w:id="730"/>
      <w:bookmarkEnd w:id="731"/>
      <w:bookmarkEnd w:id="732"/>
      <w:bookmarkEnd w:id="733"/>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600"/>
      <w:bookmarkStart w:id="735" w:name="_Toc323656710"/>
      <w:bookmarkStart w:id="736" w:name="_Toc324085448"/>
      <w:bookmarkStart w:id="737" w:name="_Toc383781100"/>
      <w:bookmarkStart w:id="738" w:name="_Toc49764504"/>
      <w:r w:rsidRPr="00EC76D5">
        <w:t>Iteration statements</w:t>
      </w:r>
      <w:bookmarkEnd w:id="734"/>
      <w:bookmarkEnd w:id="735"/>
      <w:bookmarkEnd w:id="736"/>
      <w:bookmarkEnd w:id="737"/>
      <w:bookmarkEnd w:id="738"/>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601"/>
      <w:bookmarkStart w:id="740" w:name="_Toc323656711"/>
      <w:bookmarkStart w:id="741" w:name="_Toc324085449"/>
      <w:bookmarkStart w:id="742" w:name="_Toc383781101"/>
      <w:bookmarkStart w:id="743" w:name="_Toc49764505"/>
      <w:r w:rsidRPr="00EC76D5">
        <w:t>Jump statements</w:t>
      </w:r>
      <w:bookmarkEnd w:id="739"/>
      <w:bookmarkEnd w:id="740"/>
      <w:bookmarkEnd w:id="741"/>
      <w:bookmarkEnd w:id="742"/>
      <w:bookmarkEnd w:id="743"/>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4" w:name="_Toc320485602"/>
      <w:bookmarkStart w:id="745" w:name="_Toc323656712"/>
      <w:bookmarkStart w:id="746" w:name="_Toc324085450"/>
      <w:bookmarkStart w:id="747" w:name="_Toc383781102"/>
      <w:bookmarkStart w:id="748" w:name="_Toc49764506"/>
      <w:r w:rsidRPr="00EC76D5">
        <w:t>Expression statements</w:t>
      </w:r>
      <w:bookmarkEnd w:id="744"/>
      <w:bookmarkEnd w:id="745"/>
      <w:bookmarkEnd w:id="746"/>
      <w:bookmarkEnd w:id="747"/>
      <w:bookmarkEnd w:id="748"/>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3656713"/>
      <w:bookmarkStart w:id="750" w:name="_Toc324085451"/>
      <w:bookmarkStart w:id="751" w:name="_Toc383781103"/>
      <w:bookmarkStart w:id="752" w:name="_Toc49764507"/>
      <w:r w:rsidRPr="00EC76D5">
        <w:t>Volatile</w:t>
      </w:r>
      <w:bookmarkEnd w:id="749"/>
      <w:bookmarkEnd w:id="750"/>
      <w:bookmarkEnd w:id="751"/>
      <w:bookmarkEnd w:id="752"/>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3"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4" w:author="Stefan Björnander" w:date="2012-05-06T21:16:00Z">
          <w:pPr>
            <w:pStyle w:val="CommandLine"/>
          </w:pPr>
        </w:pPrChange>
      </w:pPr>
    </w:p>
    <w:p w14:paraId="0D44E5CA" w14:textId="77777777" w:rsidR="00E80032" w:rsidRPr="00EC76D5" w:rsidRDefault="00E80032">
      <w:pPr>
        <w:pStyle w:val="Code"/>
        <w:pPrChange w:id="755" w:author="Stefan Björnander" w:date="2012-05-06T21:16:00Z">
          <w:pPr>
            <w:pStyle w:val="CommandLine"/>
          </w:pPr>
        </w:pPrChange>
      </w:pPr>
      <w:r w:rsidRPr="00EC76D5">
        <w:rPr>
          <w:rFonts w:eastAsia="Times New Roman"/>
          <w:noProof w:val="0"/>
          <w:color w:val="000000" w:themeColor="text1"/>
          <w:rPrChange w:id="756"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7"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8"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9" w:name="_Toc320485603"/>
      <w:bookmarkStart w:id="760" w:name="_Toc323656714"/>
      <w:bookmarkStart w:id="761" w:name="_Toc324085452"/>
      <w:bookmarkStart w:id="762" w:name="_Toc383781104"/>
      <w:bookmarkStart w:id="763" w:name="_Toc49764508"/>
      <w:r w:rsidRPr="00EC76D5">
        <w:lastRenderedPageBreak/>
        <w:t>Functions</w:t>
      </w:r>
      <w:bookmarkEnd w:id="759"/>
      <w:bookmarkEnd w:id="760"/>
      <w:bookmarkEnd w:id="761"/>
      <w:bookmarkEnd w:id="762"/>
      <w:bookmarkEnd w:id="763"/>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574A7" w:rsidRPr="003F7CF1" w:rsidRDefault="008574A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574A7" w:rsidRPr="003F7CF1" w:rsidRDefault="008574A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574A7" w:rsidRPr="003F7CF1" w:rsidRDefault="008574A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574A7" w:rsidRPr="003F7CF1" w:rsidRDefault="008574A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574A7" w:rsidRPr="003F7CF1" w:rsidRDefault="008574A7"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574A7" w:rsidRPr="003F7CF1" w:rsidRDefault="008574A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574A7" w:rsidRPr="003F7CF1" w:rsidRDefault="008574A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574A7" w:rsidRPr="003F7CF1" w:rsidRDefault="008574A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574A7" w:rsidRPr="003F7CF1" w:rsidRDefault="008574A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574A7" w:rsidRPr="003F7CF1" w:rsidRDefault="008574A7"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574A7" w:rsidRPr="003F7CF1" w:rsidRDefault="008574A7"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574A7" w:rsidRPr="003F7CF1" w:rsidRDefault="008574A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4" w:name="_Toc320485604"/>
      <w:bookmarkStart w:id="765" w:name="_Toc323656715"/>
      <w:bookmarkStart w:id="766" w:name="_Toc324085453"/>
      <w:bookmarkStart w:id="767" w:name="_Toc383781105"/>
      <w:bookmarkStart w:id="768" w:name="_Toc49764509"/>
      <w:r w:rsidRPr="00EC76D5">
        <w:t>Void Functions</w:t>
      </w:r>
      <w:bookmarkEnd w:id="764"/>
      <w:bookmarkEnd w:id="765"/>
      <w:bookmarkEnd w:id="766"/>
      <w:bookmarkEnd w:id="767"/>
      <w:bookmarkEnd w:id="768"/>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9" w:name="_Toc320485605"/>
      <w:bookmarkStart w:id="770" w:name="_Toc323656716"/>
      <w:bookmarkStart w:id="771" w:name="_Toc324085454"/>
      <w:bookmarkStart w:id="772" w:name="_Toc383781106"/>
      <w:bookmarkStart w:id="773" w:name="_Toc49764510"/>
      <w:r w:rsidRPr="00EC76D5">
        <w:t>Local and global variables</w:t>
      </w:r>
      <w:bookmarkEnd w:id="769"/>
      <w:bookmarkEnd w:id="770"/>
      <w:bookmarkEnd w:id="771"/>
      <w:bookmarkEnd w:id="772"/>
      <w:bookmarkEnd w:id="773"/>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4" w:name="_Toc323656717"/>
      <w:bookmarkStart w:id="775" w:name="_Toc324085455"/>
      <w:bookmarkStart w:id="776" w:name="_Toc383781107"/>
      <w:bookmarkStart w:id="777" w:name="_Toc49764511"/>
      <w:r w:rsidRPr="00EC76D5">
        <w:t>Inner Blocks with Local Variables</w:t>
      </w:r>
      <w:bookmarkEnd w:id="774"/>
      <w:bookmarkEnd w:id="775"/>
      <w:bookmarkEnd w:id="776"/>
      <w:bookmarkEnd w:id="777"/>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8"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Block(</w:t>
      </w:r>
      <w:r w:rsidRPr="00EC76D5">
        <w:rPr>
          <w:color w:val="000000" w:themeColor="text1"/>
          <w:rPrChange w:id="781"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2" w:name="_Toc320485606"/>
      <w:bookmarkStart w:id="783" w:name="_Toc323656718"/>
      <w:bookmarkStart w:id="784" w:name="_Toc324085456"/>
      <w:bookmarkStart w:id="785" w:name="_Toc383781108"/>
      <w:bookmarkStart w:id="786" w:name="_Toc49764512"/>
      <w:r w:rsidRPr="00EC76D5">
        <w:t>Call-by-Value and Call-by-Reference</w:t>
      </w:r>
      <w:bookmarkEnd w:id="782"/>
      <w:bookmarkEnd w:id="783"/>
      <w:bookmarkEnd w:id="784"/>
      <w:bookmarkEnd w:id="785"/>
      <w:bookmarkEnd w:id="786"/>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574A7" w:rsidRPr="003F7CF1" w:rsidRDefault="008574A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574A7" w:rsidRPr="003F7CF1" w:rsidRDefault="008574A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574A7" w:rsidRPr="003F7CF1" w:rsidRDefault="008574A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574A7" w:rsidRPr="003F7CF1" w:rsidRDefault="008574A7"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574A7" w:rsidRPr="003F7CF1" w:rsidRDefault="008574A7"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574A7" w:rsidRPr="003F7CF1" w:rsidRDefault="008574A7"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574A7" w:rsidRPr="003F7CF1" w:rsidRDefault="008574A7"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574A7" w:rsidRPr="003F7CF1" w:rsidRDefault="008574A7"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574A7" w:rsidRPr="003F7CF1" w:rsidRDefault="008574A7"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574A7" w:rsidRPr="003F7CF1" w:rsidRDefault="008574A7"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574A7" w:rsidRPr="003F7CF1" w:rsidRDefault="008574A7"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574A7" w:rsidRPr="003F7CF1" w:rsidRDefault="008574A7"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574A7" w:rsidRPr="003F7CF1" w:rsidRDefault="008574A7"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574A7" w:rsidRPr="003F7CF1" w:rsidRDefault="008574A7"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574A7" w:rsidRPr="003F7CF1" w:rsidRDefault="008574A7"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574A7" w:rsidRPr="003F7CF1" w:rsidRDefault="008574A7"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574A7" w:rsidRPr="003F7CF1" w:rsidRDefault="008574A7"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574A7" w:rsidRPr="003F7CF1" w:rsidRDefault="008574A7"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574A7" w:rsidRPr="003F7CF1" w:rsidRDefault="008574A7"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574A7" w:rsidRPr="003F7CF1" w:rsidRDefault="008574A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574A7" w:rsidRPr="003F7CF1" w:rsidRDefault="008574A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574A7" w:rsidRPr="003F7CF1" w:rsidRDefault="008574A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574A7" w:rsidRPr="003F7CF1" w:rsidRDefault="008574A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574A7" w:rsidRPr="003F7CF1" w:rsidRDefault="008574A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574A7" w:rsidRPr="003F7CF1" w:rsidRDefault="008574A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574A7" w:rsidRPr="003F7CF1" w:rsidRDefault="008574A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574A7" w:rsidRPr="003F7CF1" w:rsidRDefault="008574A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574A7" w:rsidRPr="003F7CF1" w:rsidRDefault="008574A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574A7" w:rsidRPr="003F7CF1" w:rsidRDefault="008574A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574A7" w:rsidRPr="003F7CF1" w:rsidRDefault="008574A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574A7" w:rsidRPr="003F7CF1" w:rsidRDefault="008574A7"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574A7" w:rsidRPr="003F7CF1" w:rsidRDefault="008574A7"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574A7" w:rsidRPr="003F7CF1" w:rsidRDefault="008574A7"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574A7" w:rsidRPr="003F7CF1" w:rsidRDefault="008574A7"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574A7" w:rsidRPr="003F7CF1" w:rsidRDefault="008574A7"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574A7" w:rsidRPr="003F7CF1" w:rsidRDefault="008574A7"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574A7" w:rsidRPr="003F7CF1" w:rsidRDefault="008574A7"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574A7" w:rsidRPr="003F7CF1" w:rsidRDefault="008574A7"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574A7" w:rsidRPr="003F7CF1" w:rsidRDefault="008574A7"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574A7" w:rsidRPr="003F7CF1" w:rsidRDefault="008574A7"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574A7" w:rsidRPr="003F7CF1" w:rsidRDefault="008574A7"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574A7" w:rsidRPr="003F7CF1" w:rsidRDefault="008574A7"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574A7" w:rsidRPr="003F7CF1" w:rsidRDefault="008574A7"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574A7" w:rsidRPr="003F7CF1" w:rsidRDefault="008574A7"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574A7" w:rsidRPr="003F7CF1" w:rsidRDefault="008574A7"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574A7" w:rsidRPr="003F7CF1" w:rsidRDefault="008574A7"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574A7" w:rsidRPr="003F7CF1" w:rsidRDefault="008574A7"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574A7" w:rsidRPr="003F7CF1" w:rsidRDefault="008574A7"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574A7" w:rsidRPr="003F7CF1" w:rsidRDefault="008574A7"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574A7" w:rsidRPr="003F7CF1" w:rsidRDefault="008574A7"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574A7" w:rsidRPr="003F7CF1" w:rsidRDefault="008574A7"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574A7" w:rsidRPr="003F7CF1" w:rsidRDefault="008574A7"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574A7" w:rsidRPr="003F7CF1" w:rsidRDefault="008574A7"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7" w:name="_Toc320485607"/>
      <w:bookmarkStart w:id="788" w:name="_Toc323656719"/>
      <w:bookmarkStart w:id="789" w:name="_Toc324085457"/>
      <w:bookmarkStart w:id="790" w:name="_Toc383781109"/>
      <w:bookmarkStart w:id="791" w:name="_Toc49764513"/>
      <w:r w:rsidRPr="00EC76D5">
        <w:t>Static, Extern, and Register Variables</w:t>
      </w:r>
      <w:bookmarkEnd w:id="787"/>
      <w:bookmarkEnd w:id="788"/>
      <w:bookmarkEnd w:id="789"/>
      <w:bookmarkEnd w:id="790"/>
      <w:bookmarkEnd w:id="791"/>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2" w:name="_Toc320485608"/>
      <w:bookmarkStart w:id="793" w:name="_Toc323656720"/>
      <w:bookmarkStart w:id="794" w:name="_Toc324085458"/>
      <w:bookmarkStart w:id="795" w:name="_Toc383781110"/>
      <w:bookmarkStart w:id="796" w:name="_Toc49764514"/>
      <w:r w:rsidRPr="00EC76D5">
        <w:lastRenderedPageBreak/>
        <w:t>Recursion</w:t>
      </w:r>
      <w:bookmarkEnd w:id="792"/>
      <w:bookmarkEnd w:id="793"/>
      <w:bookmarkEnd w:id="794"/>
      <w:bookmarkEnd w:id="795"/>
      <w:bookmarkEnd w:id="796"/>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80338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7" w:name="_Toc320485609"/>
      <w:bookmarkStart w:id="798" w:name="_Toc323656721"/>
      <w:bookmarkStart w:id="799" w:name="_Toc324085459"/>
      <w:bookmarkStart w:id="800" w:name="_Toc383781111"/>
      <w:bookmarkStart w:id="801" w:name="_Toc49764515"/>
      <w:r>
        <w:t>Definition</w:t>
      </w:r>
      <w:r w:rsidR="00E80032" w:rsidRPr="00EC76D5">
        <w:t xml:space="preserve"> and Declaration</w:t>
      </w:r>
      <w:bookmarkEnd w:id="797"/>
      <w:bookmarkEnd w:id="798"/>
      <w:bookmarkEnd w:id="799"/>
      <w:bookmarkEnd w:id="800"/>
      <w:bookmarkEnd w:id="801"/>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80338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80338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2" w:name="_Toc320485610"/>
      <w:bookmarkStart w:id="803" w:name="_Toc323656722"/>
      <w:bookmarkStart w:id="804" w:name="_Toc324085460"/>
      <w:bookmarkStart w:id="805" w:name="_Toc383781112"/>
      <w:bookmarkStart w:id="806" w:name="_Toc49764516"/>
      <w:r w:rsidRPr="00EC76D5">
        <w:t>Higher-Order Functions</w:t>
      </w:r>
      <w:bookmarkEnd w:id="802"/>
      <w:bookmarkEnd w:id="803"/>
      <w:bookmarkEnd w:id="804"/>
      <w:bookmarkEnd w:id="805"/>
      <w:bookmarkEnd w:id="806"/>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7" w:name="_Toc320485611"/>
      <w:bookmarkStart w:id="808" w:name="_Toc323656723"/>
      <w:bookmarkStart w:id="809" w:name="_Toc324085461"/>
      <w:bookmarkStart w:id="810" w:name="_Toc383781113"/>
      <w:bookmarkStart w:id="811" w:name="_Ref383865210"/>
      <w:bookmarkStart w:id="812" w:name="_Toc49764517"/>
      <w:r w:rsidRPr="00EC76D5">
        <w:lastRenderedPageBreak/>
        <w:t>Structures and Linked Lists</w:t>
      </w:r>
      <w:bookmarkEnd w:id="807"/>
      <w:bookmarkEnd w:id="808"/>
      <w:bookmarkEnd w:id="809"/>
      <w:bookmarkEnd w:id="810"/>
      <w:bookmarkEnd w:id="811"/>
      <w:bookmarkEnd w:id="812"/>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574A7" w:rsidRPr="003F7CF1" w:rsidRDefault="008574A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574A7" w:rsidRPr="003F7CF1" w:rsidRDefault="008574A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574A7" w:rsidRPr="003F7CF1" w:rsidRDefault="008574A7"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574A7" w:rsidRPr="003F7CF1" w:rsidRDefault="008574A7"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574A7" w:rsidRPr="003F7CF1" w:rsidRDefault="008574A7"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574A7" w:rsidRPr="003F7CF1" w:rsidRDefault="008574A7"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574A7" w:rsidRPr="003F7CF1" w:rsidRDefault="008574A7"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574A7" w:rsidRPr="003F7CF1" w:rsidRDefault="008574A7"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574A7" w:rsidRPr="003F7CF1" w:rsidRDefault="008574A7"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574A7" w:rsidRPr="003F7CF1" w:rsidRDefault="008574A7"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574A7" w:rsidRPr="003F7CF1" w:rsidRDefault="008574A7"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3" w:name="_Toc320485612"/>
      <w:bookmarkStart w:id="814" w:name="_Toc323656724"/>
      <w:bookmarkStart w:id="815" w:name="_Toc324085462"/>
      <w:bookmarkStart w:id="816" w:name="_Toc383781114"/>
      <w:bookmarkStart w:id="817" w:name="_Toc49764518"/>
      <w:r w:rsidRPr="00EC76D5">
        <w:t>Stacks and Linked Lists</w:t>
      </w:r>
      <w:bookmarkEnd w:id="813"/>
      <w:bookmarkEnd w:id="814"/>
      <w:bookmarkEnd w:id="815"/>
      <w:bookmarkEnd w:id="816"/>
      <w:bookmarkEnd w:id="817"/>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574A7" w:rsidRPr="003F7CF1" w:rsidRDefault="008574A7" w:rsidP="00E80032">
                              <w:pPr>
                                <w:pStyle w:val="SourceCodeBoxText"/>
                                <w:rPr>
                                  <w:sz w:val="19"/>
                                  <w:szCs w:val="19"/>
                                  <w:lang w:val="en-US"/>
                                </w:rPr>
                              </w:pPr>
                              <w:r w:rsidRPr="003F7CF1">
                                <w:rPr>
                                  <w:sz w:val="19"/>
                                  <w:szCs w:val="19"/>
                                  <w:lang w:val="en-US"/>
                                </w:rPr>
                                <w:t>push 1</w:t>
                              </w:r>
                            </w:p>
                            <w:p w14:paraId="3C159322" w14:textId="77777777" w:rsidR="008574A7" w:rsidRPr="003F7CF1" w:rsidRDefault="008574A7" w:rsidP="00E80032">
                              <w:pPr>
                                <w:pStyle w:val="SourceCodeBoxText"/>
                                <w:rPr>
                                  <w:sz w:val="19"/>
                                  <w:szCs w:val="19"/>
                                  <w:lang w:val="en-US"/>
                                </w:rPr>
                              </w:pPr>
                              <w:r w:rsidRPr="003F7CF1">
                                <w:rPr>
                                  <w:sz w:val="19"/>
                                  <w:szCs w:val="19"/>
                                  <w:lang w:val="en-US"/>
                                </w:rPr>
                                <w:t>push 2</w:t>
                              </w:r>
                            </w:p>
                            <w:p w14:paraId="22BA48C9" w14:textId="77777777" w:rsidR="008574A7" w:rsidRPr="003F7CF1" w:rsidRDefault="008574A7" w:rsidP="00E80032">
                              <w:pPr>
                                <w:pStyle w:val="SourceCodeBoxText"/>
                                <w:rPr>
                                  <w:sz w:val="19"/>
                                  <w:szCs w:val="19"/>
                                  <w:lang w:val="en-US"/>
                                </w:rPr>
                              </w:pPr>
                              <w:r w:rsidRPr="003F7CF1">
                                <w:rPr>
                                  <w:sz w:val="19"/>
                                  <w:szCs w:val="19"/>
                                  <w:lang w:val="en-US"/>
                                </w:rPr>
                                <w:t>push 3</w:t>
                              </w:r>
                            </w:p>
                            <w:p w14:paraId="5F86FACB"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574A7" w:rsidRPr="003F7CF1" w:rsidRDefault="008574A7" w:rsidP="00E80032">
                        <w:pPr>
                          <w:pStyle w:val="SourceCodeBoxText"/>
                          <w:rPr>
                            <w:sz w:val="19"/>
                            <w:szCs w:val="19"/>
                            <w:lang w:val="en-US"/>
                          </w:rPr>
                        </w:pPr>
                        <w:r w:rsidRPr="003F7CF1">
                          <w:rPr>
                            <w:sz w:val="19"/>
                            <w:szCs w:val="19"/>
                            <w:lang w:val="en-US"/>
                          </w:rPr>
                          <w:t>push 1</w:t>
                        </w:r>
                      </w:p>
                      <w:p w14:paraId="3C159322" w14:textId="77777777" w:rsidR="008574A7" w:rsidRPr="003F7CF1" w:rsidRDefault="008574A7" w:rsidP="00E80032">
                        <w:pPr>
                          <w:pStyle w:val="SourceCodeBoxText"/>
                          <w:rPr>
                            <w:sz w:val="19"/>
                            <w:szCs w:val="19"/>
                            <w:lang w:val="en-US"/>
                          </w:rPr>
                        </w:pPr>
                        <w:r w:rsidRPr="003F7CF1">
                          <w:rPr>
                            <w:sz w:val="19"/>
                            <w:szCs w:val="19"/>
                            <w:lang w:val="en-US"/>
                          </w:rPr>
                          <w:t>push 2</w:t>
                        </w:r>
                      </w:p>
                      <w:p w14:paraId="22BA48C9" w14:textId="77777777" w:rsidR="008574A7" w:rsidRPr="003F7CF1" w:rsidRDefault="008574A7" w:rsidP="00E80032">
                        <w:pPr>
                          <w:pStyle w:val="SourceCodeBoxText"/>
                          <w:rPr>
                            <w:sz w:val="19"/>
                            <w:szCs w:val="19"/>
                            <w:lang w:val="en-US"/>
                          </w:rPr>
                        </w:pPr>
                        <w:r w:rsidRPr="003F7CF1">
                          <w:rPr>
                            <w:sz w:val="19"/>
                            <w:szCs w:val="19"/>
                            <w:lang w:val="en-US"/>
                          </w:rPr>
                          <w:t>push 3</w:t>
                        </w:r>
                      </w:p>
                      <w:p w14:paraId="5F86FACB" w14:textId="77777777" w:rsidR="008574A7" w:rsidRPr="003F7CF1" w:rsidRDefault="008574A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574A7" w:rsidRPr="003F7CF1" w:rsidRDefault="008574A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574A7" w:rsidRPr="003F7CF1" w:rsidRDefault="008574A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574A7" w:rsidRPr="003F7CF1" w:rsidRDefault="008574A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574A7" w:rsidRPr="003F7CF1" w:rsidRDefault="008574A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574A7" w:rsidRPr="003F7CF1" w:rsidRDefault="008574A7"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574A7" w:rsidRPr="003F7CF1" w:rsidRDefault="008574A7"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574A7" w:rsidRPr="003F7CF1" w:rsidRDefault="008574A7"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574A7" w:rsidRPr="003F7CF1" w:rsidRDefault="008574A7"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574A7" w:rsidRPr="003F7CF1" w:rsidRDefault="008574A7"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574A7" w:rsidRPr="003F7CF1" w:rsidRDefault="008574A7"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574A7" w:rsidRPr="003F7CF1" w:rsidRDefault="008574A7"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574A7" w:rsidRPr="003F7CF1" w:rsidRDefault="008574A7"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574A7" w:rsidRPr="003F7CF1" w:rsidRDefault="008574A7"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574A7" w:rsidRPr="003F7CF1" w:rsidRDefault="008574A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574A7" w:rsidRPr="003F7CF1" w:rsidRDefault="008574A7" w:rsidP="00E80032">
                              <w:pPr>
                                <w:pStyle w:val="SourceCodeBoxText"/>
                                <w:rPr>
                                  <w:sz w:val="19"/>
                                  <w:szCs w:val="19"/>
                                  <w:lang w:val="en-US"/>
                                </w:rPr>
                              </w:pPr>
                              <w:r w:rsidRPr="003F7CF1">
                                <w:rPr>
                                  <w:sz w:val="19"/>
                                  <w:szCs w:val="19"/>
                                  <w:lang w:val="en-US"/>
                                </w:rPr>
                                <w:t>3</w:t>
                              </w:r>
                            </w:p>
                            <w:p w14:paraId="40F6D3AC" w14:textId="77777777" w:rsidR="008574A7" w:rsidRPr="003F7CF1" w:rsidRDefault="008574A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574A7" w:rsidRPr="003F7CF1" w:rsidRDefault="008574A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574A7" w:rsidRPr="003F7CF1" w:rsidRDefault="008574A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574A7" w:rsidRPr="003F7CF1" w:rsidRDefault="008574A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574A7" w:rsidRPr="003F7CF1" w:rsidRDefault="008574A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574A7" w:rsidRPr="003F7CF1" w:rsidRDefault="008574A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574A7" w:rsidRPr="003F7CF1" w:rsidRDefault="008574A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574A7" w:rsidRPr="003F7CF1" w:rsidRDefault="008574A7" w:rsidP="00E80032">
                        <w:pPr>
                          <w:pStyle w:val="SourceCodeBoxText"/>
                          <w:rPr>
                            <w:sz w:val="19"/>
                            <w:szCs w:val="19"/>
                            <w:lang w:val="en-US"/>
                          </w:rPr>
                        </w:pPr>
                        <w:r w:rsidRPr="003F7CF1">
                          <w:rPr>
                            <w:sz w:val="19"/>
                            <w:szCs w:val="19"/>
                            <w:lang w:val="en-US"/>
                          </w:rPr>
                          <w:t>3</w:t>
                        </w:r>
                      </w:p>
                      <w:p w14:paraId="40F6D3AC" w14:textId="77777777" w:rsidR="008574A7" w:rsidRPr="003F7CF1" w:rsidRDefault="008574A7"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574A7" w:rsidRPr="003F7CF1" w:rsidRDefault="008574A7"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574A7" w:rsidRPr="003F7CF1" w:rsidRDefault="008574A7"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574A7" w:rsidRPr="003F7CF1" w:rsidRDefault="008574A7"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574A7" w:rsidRPr="003F7CF1" w:rsidRDefault="008574A7"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574A7" w:rsidRPr="003F7CF1" w:rsidRDefault="008574A7"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574A7" w:rsidRPr="003F7CF1" w:rsidRDefault="008574A7"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574A7" w:rsidRPr="003F7CF1" w:rsidRDefault="008574A7"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574A7" w:rsidRPr="003F7CF1" w:rsidRDefault="008574A7"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574A7" w:rsidRPr="003F7CF1" w:rsidRDefault="008574A7"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574A7" w:rsidRPr="003F7CF1" w:rsidRDefault="008574A7"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574A7" w:rsidRPr="003F7CF1" w:rsidRDefault="008574A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8" w:name="_Toc320485613"/>
      <w:bookmarkStart w:id="819" w:name="_Toc323656725"/>
      <w:bookmarkStart w:id="820" w:name="_Toc324085463"/>
      <w:bookmarkStart w:id="821" w:name="_Toc383781115"/>
      <w:bookmarkStart w:id="822" w:name="_Toc49764519"/>
      <w:r w:rsidRPr="00EC76D5">
        <w:t>Unions</w:t>
      </w:r>
      <w:bookmarkEnd w:id="818"/>
      <w:bookmarkEnd w:id="819"/>
      <w:bookmarkEnd w:id="820"/>
      <w:bookmarkEnd w:id="821"/>
      <w:bookmarkEnd w:id="822"/>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3" w:name="_Toc320485614"/>
      <w:bookmarkStart w:id="824" w:name="_Toc323656726"/>
      <w:bookmarkStart w:id="825" w:name="_Toc324085464"/>
      <w:bookmarkStart w:id="826" w:name="_Toc383781116"/>
      <w:bookmarkStart w:id="827" w:name="_Toc49764520"/>
      <w:r w:rsidRPr="00EC76D5">
        <w:t>Bitfields</w:t>
      </w:r>
      <w:bookmarkEnd w:id="823"/>
      <w:bookmarkEnd w:id="824"/>
      <w:bookmarkEnd w:id="825"/>
      <w:bookmarkEnd w:id="826"/>
      <w:bookmarkEnd w:id="827"/>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9" w:name="_Toc320485616"/>
      <w:bookmarkStart w:id="830" w:name="_Toc323656727"/>
      <w:bookmarkStart w:id="831" w:name="_Toc324085465"/>
      <w:bookmarkStart w:id="832" w:name="_Toc383781117"/>
      <w:bookmarkStart w:id="833" w:name="_Toc49764521"/>
      <w:r w:rsidRPr="00EC76D5">
        <w:t>Structures with function pointers</w:t>
      </w:r>
      <w:bookmarkEnd w:id="829"/>
      <w:bookmarkEnd w:id="830"/>
      <w:bookmarkEnd w:id="831"/>
      <w:bookmarkEnd w:id="832"/>
      <w:bookmarkEnd w:id="833"/>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4" w:name="_Toc320485619"/>
      <w:bookmarkStart w:id="835" w:name="_Toc323656728"/>
      <w:bookmarkStart w:id="836" w:name="_Toc324085466"/>
      <w:bookmarkStart w:id="837" w:name="_Toc383781118"/>
      <w:bookmarkStart w:id="838" w:name="_Ref383781494"/>
      <w:bookmarkStart w:id="839" w:name="_Ref383865235"/>
      <w:bookmarkStart w:id="840" w:name="_Ref383865434"/>
      <w:bookmarkStart w:id="841" w:name="_Ref383866090"/>
      <w:bookmarkStart w:id="842" w:name="_Toc49764522"/>
      <w:r w:rsidRPr="00EC76D5">
        <w:t>The Preprocessor</w:t>
      </w:r>
      <w:bookmarkEnd w:id="834"/>
      <w:bookmarkEnd w:id="835"/>
      <w:bookmarkEnd w:id="836"/>
      <w:bookmarkEnd w:id="837"/>
      <w:bookmarkEnd w:id="838"/>
      <w:bookmarkEnd w:id="839"/>
      <w:bookmarkEnd w:id="840"/>
      <w:bookmarkEnd w:id="841"/>
      <w:bookmarkEnd w:id="842"/>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3" w:name="_Toc320485618"/>
      <w:bookmarkStart w:id="844" w:name="_Toc323656729"/>
      <w:bookmarkStart w:id="845" w:name="_Toc324085467"/>
      <w:bookmarkStart w:id="846" w:name="_Toc383781119"/>
      <w:bookmarkStart w:id="847" w:name="_Toc49764523"/>
      <w:bookmarkStart w:id="848" w:name="_Toc320485621"/>
      <w:r w:rsidRPr="00EC76D5">
        <w:t>The Standard Library</w:t>
      </w:r>
      <w:bookmarkEnd w:id="843"/>
      <w:bookmarkEnd w:id="844"/>
      <w:bookmarkEnd w:id="845"/>
      <w:bookmarkEnd w:id="846"/>
      <w:bookmarkEnd w:id="847"/>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9" w:name="_Toc323656730"/>
      <w:bookmarkStart w:id="850" w:name="_Toc324085468"/>
      <w:bookmarkStart w:id="851" w:name="_Toc383781120"/>
      <w:bookmarkStart w:id="852" w:name="_Toc49764524"/>
      <w:r w:rsidRPr="00EC76D5">
        <w:t>File Management</w:t>
      </w:r>
      <w:bookmarkEnd w:id="849"/>
      <w:bookmarkEnd w:id="850"/>
      <w:bookmarkEnd w:id="851"/>
      <w:bookmarkEnd w:id="852"/>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3" w:name="_Toc323656731"/>
      <w:bookmarkStart w:id="854" w:name="_Toc324085469"/>
      <w:bookmarkStart w:id="855" w:name="_Toc383781121"/>
      <w:bookmarkStart w:id="856" w:name="_Toc49764525"/>
      <w:r w:rsidRPr="00EC76D5">
        <w:t>Program Parameters</w:t>
      </w:r>
      <w:bookmarkEnd w:id="853"/>
      <w:bookmarkEnd w:id="854"/>
      <w:bookmarkEnd w:id="855"/>
      <w:bookmarkEnd w:id="856"/>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7" w:name="_Toc323656732"/>
      <w:bookmarkStart w:id="858" w:name="_Toc324085470"/>
      <w:bookmarkStart w:id="859" w:name="_Toc383781122"/>
      <w:bookmarkStart w:id="860" w:name="_Toc49764526"/>
      <w:r w:rsidRPr="00EC76D5">
        <w:t>Environment Functions</w:t>
      </w:r>
      <w:bookmarkEnd w:id="857"/>
      <w:bookmarkEnd w:id="858"/>
      <w:bookmarkEnd w:id="859"/>
      <w:bookmarkEnd w:id="86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ExitFunction(</w:t>
      </w:r>
      <w:r w:rsidRPr="00EC76D5">
        <w:rPr>
          <w:color w:val="000000" w:themeColor="text1"/>
          <w:rPrChange w:id="86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5" w:name="_Toc323656733"/>
      <w:bookmarkStart w:id="866" w:name="_Toc324085471"/>
      <w:bookmarkStart w:id="867" w:name="_Toc383781123"/>
      <w:bookmarkStart w:id="868" w:name="_Ref383865473"/>
      <w:bookmarkStart w:id="869" w:name="_Ref383865556"/>
      <w:bookmarkStart w:id="870" w:name="_Toc49764527"/>
      <w:r w:rsidRPr="00EC76D5">
        <w:t>Searching and Sorting</w:t>
      </w:r>
      <w:bookmarkEnd w:id="865"/>
      <w:bookmarkEnd w:id="866"/>
      <w:bookmarkEnd w:id="867"/>
      <w:bookmarkEnd w:id="868"/>
      <w:bookmarkEnd w:id="869"/>
      <w:bookmarkEnd w:id="870"/>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1"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2" w:author="Stefan Björnander" w:date="2012-05-06T21:51:00Z">
            <w:rPr>
              <w:color w:val="0000FF"/>
            </w:rPr>
          </w:rPrChange>
        </w:rPr>
        <w:t>int</w:t>
      </w:r>
      <w:r w:rsidRPr="00EC76D5">
        <w:t xml:space="preserve"> CompareIntegers(</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xml:space="preserve">* intPtr1, </w:t>
      </w:r>
      <w:r w:rsidRPr="00EC76D5">
        <w:rPr>
          <w:color w:val="000000" w:themeColor="text1"/>
          <w:rPrChange w:id="875" w:author="Stefan Björnander" w:date="2012-05-06T21:51:00Z">
            <w:rPr>
              <w:color w:val="0000FF"/>
            </w:rPr>
          </w:rPrChange>
        </w:rPr>
        <w:t>const</w:t>
      </w:r>
      <w:r w:rsidRPr="00EC76D5">
        <w:t xml:space="preserve"> </w:t>
      </w:r>
      <w:r w:rsidRPr="00EC76D5">
        <w:rPr>
          <w:color w:val="000000" w:themeColor="text1"/>
          <w:rPrChange w:id="87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1"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5" w:name="_Toc323656734"/>
      <w:bookmarkStart w:id="886" w:name="_Toc324085472"/>
      <w:bookmarkStart w:id="887" w:name="_Toc383781124"/>
      <w:bookmarkStart w:id="888" w:name="_Toc49764528"/>
      <w:r w:rsidRPr="00EC76D5">
        <w:t xml:space="preserve">Functions with </w:t>
      </w:r>
      <w:bookmarkStart w:id="889" w:name="_Toc320485620"/>
      <w:r w:rsidRPr="00EC76D5">
        <w:t>Variable Number of Parameters</w:t>
      </w:r>
      <w:bookmarkEnd w:id="885"/>
      <w:bookmarkEnd w:id="886"/>
      <w:bookmarkEnd w:id="887"/>
      <w:bookmarkEnd w:id="889"/>
      <w:bookmarkEnd w:id="888"/>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0" w:name="_Toc323656735"/>
      <w:bookmarkStart w:id="891" w:name="_Toc324085473"/>
      <w:bookmarkStart w:id="892" w:name="_Toc383781125"/>
      <w:bookmarkStart w:id="893" w:name="_Toc49764529"/>
      <w:r w:rsidRPr="00EC76D5">
        <w:t>String Management</w:t>
      </w:r>
      <w:bookmarkEnd w:id="890"/>
      <w:bookmarkEnd w:id="891"/>
      <w:bookmarkEnd w:id="892"/>
      <w:bookmarkEnd w:id="893"/>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FirstIndexOf(char s[], </w:t>
      </w:r>
      <w:r w:rsidRPr="00EC76D5">
        <w:rPr>
          <w:color w:val="000000" w:themeColor="text1"/>
          <w:rPrChange w:id="89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6" w:author="Stefan Björnander" w:date="2012-05-06T21:51:00Z">
            <w:rPr>
              <w:color w:val="0000FF"/>
            </w:rPr>
          </w:rPrChange>
        </w:rPr>
        <w:t>int</w:t>
      </w:r>
      <w:r w:rsidRPr="00EC76D5">
        <w:t xml:space="preserve"> LastIndexOf(</w:t>
      </w:r>
      <w:r w:rsidRPr="00EC76D5">
        <w:rPr>
          <w:color w:val="000000" w:themeColor="text1"/>
          <w:rPrChange w:id="897" w:author="Stefan Björnander" w:date="2012-05-06T21:51:00Z">
            <w:rPr>
              <w:color w:val="0000FF"/>
            </w:rPr>
          </w:rPrChange>
        </w:rPr>
        <w:t>char</w:t>
      </w:r>
      <w:r w:rsidRPr="00EC76D5">
        <w:t xml:space="preserve"> s[], </w:t>
      </w:r>
      <w:r w:rsidRPr="00EC76D5">
        <w:rPr>
          <w:color w:val="000000" w:themeColor="text1"/>
          <w:rPrChange w:id="89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9" w:author="Stefan Björnander" w:date="2012-05-06T21:51:00Z">
            <w:rPr>
              <w:color w:val="A31515"/>
            </w:rPr>
          </w:rPrChange>
        </w:rPr>
        <w:t>"Hello"</w:t>
      </w:r>
      <w:r w:rsidRPr="00EC76D5">
        <w:t xml:space="preserve">, s2[] = </w:t>
      </w:r>
      <w:r w:rsidRPr="00EC76D5">
        <w:rPr>
          <w:color w:val="000000" w:themeColor="text1"/>
          <w:rPrChange w:id="90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if</w:t>
      </w:r>
      <w:r w:rsidRPr="00EC76D5">
        <w:t xml:space="preserve"> (sscanf(s2, </w:t>
      </w:r>
      <w:r w:rsidRPr="00EC76D5">
        <w:rPr>
          <w:color w:val="000000" w:themeColor="text1"/>
          <w:rPrChange w:id="90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7" w:name="_Toc323656736"/>
      <w:bookmarkStart w:id="908" w:name="_Toc324085474"/>
      <w:bookmarkStart w:id="909" w:name="_Toc383781126"/>
      <w:bookmarkStart w:id="910" w:name="_Toc49764530"/>
      <w:r w:rsidRPr="00EC76D5">
        <w:t>Memory Management</w:t>
      </w:r>
      <w:bookmarkEnd w:id="907"/>
      <w:bookmarkEnd w:id="908"/>
      <w:bookmarkEnd w:id="909"/>
      <w:bookmarkEnd w:id="910"/>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1"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3" w:name="_Toc323656737"/>
      <w:bookmarkStart w:id="914" w:name="_Toc324085475"/>
      <w:bookmarkStart w:id="915" w:name="_Toc383781127"/>
      <w:bookmarkStart w:id="916" w:name="_Toc49764531"/>
      <w:r w:rsidRPr="00EC76D5">
        <w:t>Mathematical Functions</w:t>
      </w:r>
      <w:bookmarkEnd w:id="913"/>
      <w:bookmarkEnd w:id="914"/>
      <w:bookmarkEnd w:id="915"/>
      <w:bookmarkEnd w:id="91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7" w:name="_Toc320485615"/>
      <w:bookmarkStart w:id="918" w:name="_Toc323656738"/>
      <w:bookmarkStart w:id="919" w:name="_Toc324085476"/>
      <w:bookmarkStart w:id="920" w:name="_Toc383781128"/>
      <w:bookmarkStart w:id="921" w:name="_Toc49764532"/>
      <w:r w:rsidRPr="00EC76D5">
        <w:t>Long Jumps</w:t>
      </w:r>
      <w:bookmarkEnd w:id="917"/>
      <w:bookmarkEnd w:id="918"/>
      <w:bookmarkEnd w:id="919"/>
      <w:bookmarkEnd w:id="920"/>
      <w:bookmarkEnd w:id="921"/>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2" w:name="_Toc323656739"/>
      <w:bookmarkStart w:id="923" w:name="_Toc324085477"/>
      <w:bookmarkStart w:id="924" w:name="_Toc383781129"/>
      <w:bookmarkStart w:id="925" w:name="_Toc49764533"/>
      <w:r w:rsidRPr="00EC76D5">
        <w:t>Time</w:t>
      </w:r>
      <w:bookmarkEnd w:id="922"/>
      <w:bookmarkEnd w:id="923"/>
      <w:bookmarkEnd w:id="924"/>
      <w:bookmarkEnd w:id="92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6" w:author="Stefan Björnander" w:date="2012-05-06T21:51:00Z">
            <w:rPr>
              <w:color w:val="A31515"/>
            </w:rPr>
          </w:rPrChange>
        </w:rPr>
        <w:t>"Feb"</w:t>
      </w:r>
      <w:r w:rsidRPr="00EC76D5">
        <w:t xml:space="preserve">, </w:t>
      </w:r>
      <w:r w:rsidRPr="00EC76D5">
        <w:rPr>
          <w:color w:val="000000" w:themeColor="text1"/>
          <w:rPrChange w:id="927" w:author="Stefan Björnander" w:date="2012-05-06T21:51:00Z">
            <w:rPr>
              <w:color w:val="A31515"/>
            </w:rPr>
          </w:rPrChange>
        </w:rPr>
        <w:t>"Mar"</w:t>
      </w:r>
      <w:r w:rsidRPr="00EC76D5">
        <w:t xml:space="preserve">, </w:t>
      </w:r>
      <w:r w:rsidRPr="00EC76D5">
        <w:rPr>
          <w:color w:val="000000" w:themeColor="text1"/>
          <w:rPrChange w:id="92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9" w:author="Stefan Björnander" w:date="2012-05-06T21:51:00Z">
            <w:rPr>
              <w:color w:val="A31515"/>
            </w:rPr>
          </w:rPrChange>
        </w:rPr>
        <w:t>"Jun"</w:t>
      </w:r>
      <w:r w:rsidRPr="00EC76D5">
        <w:t xml:space="preserve">, </w:t>
      </w:r>
      <w:r w:rsidRPr="00EC76D5">
        <w:rPr>
          <w:color w:val="000000" w:themeColor="text1"/>
          <w:rPrChange w:id="930" w:author="Stefan Björnander" w:date="2012-05-06T21:51:00Z">
            <w:rPr>
              <w:color w:val="A31515"/>
            </w:rPr>
          </w:rPrChange>
        </w:rPr>
        <w:t>"Jul"</w:t>
      </w:r>
      <w:r w:rsidRPr="00EC76D5">
        <w:t xml:space="preserve">, </w:t>
      </w:r>
      <w:r w:rsidRPr="00EC76D5">
        <w:rPr>
          <w:color w:val="000000" w:themeColor="text1"/>
          <w:rPrChange w:id="93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2" w:author="Stefan Björnander" w:date="2012-05-06T21:51:00Z">
            <w:rPr>
              <w:color w:val="A31515"/>
            </w:rPr>
          </w:rPrChange>
        </w:rPr>
        <w:t>"Oct"</w:t>
      </w:r>
      <w:r w:rsidRPr="00EC76D5">
        <w:t xml:space="preserve">, </w:t>
      </w:r>
      <w:r w:rsidRPr="00EC76D5">
        <w:rPr>
          <w:color w:val="000000" w:themeColor="text1"/>
          <w:rPrChange w:id="933" w:author="Stefan Björnander" w:date="2012-05-06T21:51:00Z">
            <w:rPr>
              <w:color w:val="A31515"/>
            </w:rPr>
          </w:rPrChange>
        </w:rPr>
        <w:t>"Nov"</w:t>
      </w:r>
      <w:r w:rsidRPr="00EC76D5">
        <w:t>,</w:t>
      </w:r>
      <w:r w:rsidRPr="00EC76D5">
        <w:rPr>
          <w:color w:val="000000" w:themeColor="text1"/>
          <w:rPrChange w:id="93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5" w:author="Stefan Björnander" w:date="2012-05-06T21:51:00Z">
            <w:rPr>
              <w:color w:val="A31515"/>
            </w:rPr>
          </w:rPrChange>
        </w:rPr>
        <w:t>"Mon"</w:t>
      </w:r>
      <w:r w:rsidRPr="00EC76D5">
        <w:t xml:space="preserve">, </w:t>
      </w:r>
      <w:r w:rsidRPr="00EC76D5">
        <w:rPr>
          <w:color w:val="000000" w:themeColor="text1"/>
          <w:rPrChange w:id="936" w:author="Stefan Björnander" w:date="2012-05-06T21:51:00Z">
            <w:rPr>
              <w:color w:val="A31515"/>
            </w:rPr>
          </w:rPrChange>
        </w:rPr>
        <w:t>"Tue"</w:t>
      </w:r>
      <w:r w:rsidRPr="00EC76D5">
        <w:t xml:space="preserve">, </w:t>
      </w:r>
      <w:r w:rsidRPr="00EC76D5">
        <w:rPr>
          <w:color w:val="000000" w:themeColor="text1"/>
          <w:rPrChange w:id="93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8" w:author="Stefan Björnander" w:date="2012-05-06T21:51:00Z">
            <w:rPr>
              <w:color w:val="A31515"/>
            </w:rPr>
          </w:rPrChange>
        </w:rPr>
        <w:t>"Fri"</w:t>
      </w:r>
      <w:r w:rsidRPr="00EC76D5">
        <w:t xml:space="preserve">, </w:t>
      </w:r>
      <w:r w:rsidRPr="00EC76D5">
        <w:rPr>
          <w:color w:val="000000" w:themeColor="text1"/>
          <w:rPrChange w:id="93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0"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3" w:name="_Toc323656740"/>
      <w:bookmarkStart w:id="944" w:name="_Toc324085478"/>
      <w:bookmarkStart w:id="945" w:name="_Toc383781130"/>
      <w:bookmarkStart w:id="946" w:name="_Toc49764534"/>
      <w:r w:rsidRPr="00EC76D5">
        <w:t>Random Numbers</w:t>
      </w:r>
      <w:bookmarkEnd w:id="943"/>
      <w:bookmarkEnd w:id="944"/>
      <w:bookmarkEnd w:id="945"/>
      <w:bookmarkEnd w:id="946"/>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0" w:name="_Toc323656741"/>
      <w:bookmarkStart w:id="951" w:name="_Toc324085479"/>
      <w:bookmarkStart w:id="952" w:name="_Toc383781131"/>
      <w:bookmarkStart w:id="953" w:name="_Toc49764535"/>
      <w:r w:rsidRPr="00EC76D5">
        <w:t>Limits of Integral and Floating Types</w:t>
      </w:r>
      <w:bookmarkEnd w:id="950"/>
      <w:bookmarkEnd w:id="951"/>
      <w:bookmarkEnd w:id="952"/>
      <w:bookmarkEnd w:id="95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4" w:name="_Toc323656742"/>
      <w:bookmarkStart w:id="955" w:name="_Toc324085480"/>
      <w:bookmarkStart w:id="956" w:name="_Toc383781132"/>
      <w:bookmarkStart w:id="957" w:name="_Toc49764536"/>
      <w:r w:rsidRPr="00EC76D5">
        <w:t>Character Functions</w:t>
      </w:r>
      <w:bookmarkEnd w:id="954"/>
      <w:bookmarkEnd w:id="955"/>
      <w:bookmarkEnd w:id="956"/>
      <w:bookmarkEnd w:id="95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9"/>
            <w:commentRangeStart w:id="960"/>
            <w:r w:rsidRPr="00EC76D5">
              <w:rPr>
                <w:b/>
                <w:sz w:val="21"/>
                <w:szCs w:val="21"/>
              </w:rPr>
              <w:t>Isalnum</w:t>
            </w:r>
            <w:commentRangeEnd w:id="959"/>
            <w:r w:rsidR="00166455" w:rsidRPr="00EC76D5">
              <w:rPr>
                <w:rStyle w:val="Kommentarsreferens"/>
                <w:rFonts w:eastAsia="Times New Roman" w:cs="Times New Roman"/>
              </w:rPr>
              <w:commentReference w:id="959"/>
            </w:r>
            <w:commentRangeEnd w:id="960"/>
            <w:r w:rsidR="00166455" w:rsidRPr="00EC76D5">
              <w:rPr>
                <w:rStyle w:val="Kommentarsreferens"/>
                <w:rFonts w:eastAsia="Times New Roman" w:cs="Times New Roman"/>
              </w:rPr>
              <w:commentReference w:id="96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1" w:name="_Toc323656743"/>
      <w:bookmarkStart w:id="962" w:name="_Toc324085481"/>
      <w:bookmarkStart w:id="963" w:name="_Toc383781133"/>
      <w:bookmarkStart w:id="964" w:name="_Toc49764537"/>
      <w:r w:rsidRPr="00EC76D5">
        <w:t>Further Reading</w:t>
      </w:r>
      <w:bookmarkEnd w:id="848"/>
      <w:bookmarkEnd w:id="961"/>
      <w:bookmarkEnd w:id="962"/>
      <w:bookmarkEnd w:id="963"/>
      <w:bookmarkEnd w:id="96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5" w:name="_Toc49764538"/>
      <w:r w:rsidRPr="00EC76D5">
        <w:lastRenderedPageBreak/>
        <w:t>Foreword</w:t>
      </w:r>
      <w:bookmarkEnd w:id="9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574A7" w:rsidRDefault="008574A7" w:rsidP="005F7461">
                              <w:pPr>
                                <w:spacing w:before="60" w:after="0"/>
                                <w:jc w:val="center"/>
                                <w:rPr>
                                  <w:lang w:val="sv-SE"/>
                                </w:rPr>
                              </w:pPr>
                              <w:r>
                                <w:rPr>
                                  <w:lang w:val="sv-SE"/>
                                </w:rPr>
                                <w:t>Preprocessor</w:t>
                              </w:r>
                            </w:p>
                            <w:p w14:paraId="04F32221" w14:textId="77777777" w:rsidR="008574A7" w:rsidRPr="00C7380D" w:rsidRDefault="008574A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574A7" w:rsidRPr="008541FD" w:rsidRDefault="008574A7" w:rsidP="005F7461">
                              <w:pPr>
                                <w:spacing w:before="60" w:after="0"/>
                                <w:jc w:val="center"/>
                              </w:pPr>
                              <w:r w:rsidRPr="008541FD">
                                <w:t>Source</w:t>
                              </w:r>
                              <w:r>
                                <w:t xml:space="preserve"> </w:t>
                              </w:r>
                              <w:r w:rsidRPr="008541FD">
                                <w:t>Code</w:t>
                              </w:r>
                            </w:p>
                            <w:p w14:paraId="4FCEAC5C" w14:textId="77777777" w:rsidR="008574A7" w:rsidRDefault="008574A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574A7" w:rsidRDefault="008574A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574A7" w:rsidRDefault="008574A7" w:rsidP="005F7461">
                              <w:pPr>
                                <w:pStyle w:val="Normalwebb"/>
                                <w:spacing w:before="60" w:line="256" w:lineRule="auto"/>
                                <w:jc w:val="center"/>
                              </w:pPr>
                              <w:r>
                                <w:rPr>
                                  <w:rFonts w:eastAsia="Calibri"/>
                                  <w:sz w:val="22"/>
                                  <w:szCs w:val="22"/>
                                  <w:lang w:val="en-US"/>
                                </w:rPr>
                                <w:t>Processed Code</w:t>
                              </w:r>
                            </w:p>
                            <w:p w14:paraId="14142DBC" w14:textId="77777777" w:rsidR="008574A7" w:rsidRDefault="008574A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574A7" w:rsidRDefault="008574A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574A7" w:rsidRDefault="008574A7" w:rsidP="005F7461">
                              <w:pPr>
                                <w:pStyle w:val="Normalwebb"/>
                                <w:spacing w:before="60" w:line="254" w:lineRule="auto"/>
                                <w:jc w:val="center"/>
                              </w:pPr>
                              <w:r>
                                <w:rPr>
                                  <w:rFonts w:eastAsia="Calibri"/>
                                  <w:sz w:val="22"/>
                                  <w:szCs w:val="22"/>
                                  <w:lang w:val="en-US"/>
                                </w:rPr>
                                <w:t>Syntax Tree</w:t>
                              </w:r>
                            </w:p>
                            <w:p w14:paraId="070DB26E"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574A7" w:rsidRDefault="008574A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574A7" w:rsidRDefault="008574A7" w:rsidP="005F7461">
                              <w:pPr>
                                <w:pStyle w:val="Normalwebb"/>
                                <w:spacing w:before="60" w:line="252" w:lineRule="auto"/>
                                <w:jc w:val="center"/>
                              </w:pPr>
                              <w:r>
                                <w:rPr>
                                  <w:rFonts w:eastAsia="Calibri"/>
                                  <w:sz w:val="22"/>
                                  <w:szCs w:val="22"/>
                                  <w:lang w:val="en-US"/>
                                </w:rPr>
                                <w:t>Optimized Syntax Tree</w:t>
                              </w:r>
                            </w:p>
                            <w:p w14:paraId="3315953C"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574A7" w:rsidRDefault="008574A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574A7" w:rsidRDefault="008574A7" w:rsidP="005F7461">
                              <w:pPr>
                                <w:pStyle w:val="Normalwebb"/>
                                <w:spacing w:before="60" w:line="252" w:lineRule="auto"/>
                                <w:jc w:val="center"/>
                              </w:pPr>
                              <w:r>
                                <w:rPr>
                                  <w:rFonts w:eastAsia="Calibri"/>
                                  <w:sz w:val="22"/>
                                  <w:szCs w:val="22"/>
                                  <w:lang w:val="en-US"/>
                                </w:rPr>
                                <w:t>Middle Code List</w:t>
                              </w:r>
                            </w:p>
                            <w:p w14:paraId="321C1BE9"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574A7" w:rsidRDefault="008574A7" w:rsidP="005F7461">
                              <w:pPr>
                                <w:pStyle w:val="Normalwebb"/>
                                <w:spacing w:before="60" w:line="252" w:lineRule="auto"/>
                                <w:jc w:val="center"/>
                              </w:pPr>
                              <w:r>
                                <w:rPr>
                                  <w:rFonts w:eastAsia="Calibri"/>
                                  <w:sz w:val="22"/>
                                  <w:szCs w:val="22"/>
                                  <w:lang w:val="en-US"/>
                                </w:rPr>
                                <w:t>Optimized Middle Code List</w:t>
                              </w:r>
                            </w:p>
                            <w:p w14:paraId="4CF9CB98" w14:textId="77777777" w:rsidR="008574A7" w:rsidRDefault="008574A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574A7" w:rsidRDefault="008574A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574A7" w:rsidRDefault="008574A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574A7" w:rsidRDefault="008574A7" w:rsidP="005F7461">
                        <w:pPr>
                          <w:spacing w:before="60" w:after="0"/>
                          <w:jc w:val="center"/>
                          <w:rPr>
                            <w:lang w:val="sv-SE"/>
                          </w:rPr>
                        </w:pPr>
                        <w:r>
                          <w:rPr>
                            <w:lang w:val="sv-SE"/>
                          </w:rPr>
                          <w:t>Preprocessor</w:t>
                        </w:r>
                      </w:p>
                      <w:p w14:paraId="04F32221" w14:textId="77777777" w:rsidR="008574A7" w:rsidRPr="00C7380D" w:rsidRDefault="008574A7"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574A7" w:rsidRPr="008541FD" w:rsidRDefault="008574A7" w:rsidP="005F7461">
                        <w:pPr>
                          <w:spacing w:before="60" w:after="0"/>
                          <w:jc w:val="center"/>
                        </w:pPr>
                        <w:r w:rsidRPr="008541FD">
                          <w:t>Source</w:t>
                        </w:r>
                        <w:r>
                          <w:t xml:space="preserve"> </w:t>
                        </w:r>
                        <w:r w:rsidRPr="008541FD">
                          <w:t>Code</w:t>
                        </w:r>
                      </w:p>
                      <w:p w14:paraId="4FCEAC5C" w14:textId="77777777" w:rsidR="008574A7" w:rsidRDefault="008574A7"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574A7" w:rsidRDefault="008574A7"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574A7" w:rsidRDefault="008574A7" w:rsidP="005F7461">
                        <w:pPr>
                          <w:pStyle w:val="Normalwebb"/>
                          <w:spacing w:before="60" w:line="256" w:lineRule="auto"/>
                          <w:jc w:val="center"/>
                        </w:pPr>
                        <w:r>
                          <w:rPr>
                            <w:rFonts w:eastAsia="Calibri"/>
                            <w:sz w:val="22"/>
                            <w:szCs w:val="22"/>
                            <w:lang w:val="en-US"/>
                          </w:rPr>
                          <w:t>Processed Code</w:t>
                        </w:r>
                      </w:p>
                      <w:p w14:paraId="14142DBC" w14:textId="77777777" w:rsidR="008574A7" w:rsidRDefault="008574A7"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574A7" w:rsidRDefault="008574A7"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574A7" w:rsidRDefault="008574A7" w:rsidP="005F7461">
                        <w:pPr>
                          <w:pStyle w:val="Normalwebb"/>
                          <w:spacing w:before="60" w:line="254" w:lineRule="auto"/>
                          <w:jc w:val="center"/>
                        </w:pPr>
                        <w:r>
                          <w:rPr>
                            <w:rFonts w:eastAsia="Calibri"/>
                            <w:sz w:val="22"/>
                            <w:szCs w:val="22"/>
                            <w:lang w:val="en-US"/>
                          </w:rPr>
                          <w:t>Syntax Tree</w:t>
                        </w:r>
                      </w:p>
                      <w:p w14:paraId="070DB26E"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574A7" w:rsidRDefault="008574A7"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574A7" w:rsidRDefault="008574A7" w:rsidP="005F7461">
                        <w:pPr>
                          <w:pStyle w:val="Normalwebb"/>
                          <w:spacing w:before="60" w:line="252" w:lineRule="auto"/>
                          <w:jc w:val="center"/>
                        </w:pPr>
                        <w:r>
                          <w:rPr>
                            <w:rFonts w:eastAsia="Calibri"/>
                            <w:sz w:val="22"/>
                            <w:szCs w:val="22"/>
                            <w:lang w:val="en-US"/>
                          </w:rPr>
                          <w:t>Optimized Syntax Tree</w:t>
                        </w:r>
                      </w:p>
                      <w:p w14:paraId="3315953C"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574A7" w:rsidRDefault="008574A7"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574A7" w:rsidRDefault="008574A7" w:rsidP="005F7461">
                        <w:pPr>
                          <w:pStyle w:val="Normalwebb"/>
                          <w:spacing w:before="60" w:line="252" w:lineRule="auto"/>
                          <w:jc w:val="center"/>
                        </w:pPr>
                        <w:r>
                          <w:rPr>
                            <w:rFonts w:eastAsia="Calibri"/>
                            <w:sz w:val="22"/>
                            <w:szCs w:val="22"/>
                            <w:lang w:val="en-US"/>
                          </w:rPr>
                          <w:t>Middle Code List</w:t>
                        </w:r>
                      </w:p>
                      <w:p w14:paraId="321C1BE9"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574A7" w:rsidRDefault="008574A7" w:rsidP="005F7461">
                        <w:pPr>
                          <w:pStyle w:val="Normalwebb"/>
                          <w:spacing w:before="60" w:line="252" w:lineRule="auto"/>
                          <w:jc w:val="center"/>
                        </w:pPr>
                        <w:r>
                          <w:rPr>
                            <w:rFonts w:eastAsia="Calibri"/>
                            <w:sz w:val="22"/>
                            <w:szCs w:val="22"/>
                            <w:lang w:val="en-US"/>
                          </w:rPr>
                          <w:t>Optimized Middle Code List</w:t>
                        </w:r>
                      </w:p>
                      <w:p w14:paraId="4CF9CB98" w14:textId="77777777" w:rsidR="008574A7" w:rsidRDefault="008574A7"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574A7" w:rsidRDefault="008574A7"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574A7" w:rsidRDefault="008574A7"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574A7" w:rsidRDefault="008574A7" w:rsidP="006F14D0">
                              <w:pPr>
                                <w:spacing w:before="60" w:after="0"/>
                                <w:jc w:val="center"/>
                                <w:rPr>
                                  <w:lang w:val="sv-SE"/>
                                </w:rPr>
                              </w:pPr>
                              <w:r>
                                <w:rPr>
                                  <w:lang w:val="sv-SE"/>
                                </w:rPr>
                                <w:t>Preprocessor</w:t>
                              </w:r>
                            </w:p>
                            <w:p w14:paraId="2CD90E0F" w14:textId="77777777" w:rsidR="008574A7" w:rsidRPr="00C7380D" w:rsidRDefault="008574A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574A7" w:rsidRPr="008541FD" w:rsidRDefault="008574A7" w:rsidP="006F14D0">
                              <w:pPr>
                                <w:spacing w:before="60" w:after="0"/>
                                <w:jc w:val="center"/>
                              </w:pPr>
                              <w:r w:rsidRPr="008541FD">
                                <w:t>Source</w:t>
                              </w:r>
                              <w:r>
                                <w:t xml:space="preserve"> </w:t>
                              </w:r>
                              <w:r w:rsidRPr="008541FD">
                                <w:t>Code</w:t>
                              </w:r>
                            </w:p>
                            <w:p w14:paraId="1314F231" w14:textId="77777777" w:rsidR="008574A7" w:rsidRDefault="008574A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574A7" w:rsidRDefault="008574A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574A7" w:rsidRDefault="008574A7" w:rsidP="006F14D0">
                              <w:pPr>
                                <w:pStyle w:val="Normalwebb"/>
                                <w:spacing w:before="60" w:line="256" w:lineRule="auto"/>
                                <w:jc w:val="center"/>
                              </w:pPr>
                              <w:r>
                                <w:rPr>
                                  <w:rFonts w:eastAsia="Calibri"/>
                                  <w:sz w:val="22"/>
                                  <w:szCs w:val="22"/>
                                  <w:lang w:val="en-US"/>
                                </w:rPr>
                                <w:t>Processed Code</w:t>
                              </w:r>
                            </w:p>
                            <w:p w14:paraId="705B7689" w14:textId="77777777" w:rsidR="008574A7" w:rsidRDefault="008574A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574A7" w:rsidRDefault="008574A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574A7" w:rsidRDefault="008574A7" w:rsidP="006F14D0">
                              <w:pPr>
                                <w:pStyle w:val="Normalwebb"/>
                                <w:spacing w:before="60" w:line="254" w:lineRule="auto"/>
                                <w:jc w:val="center"/>
                              </w:pPr>
                              <w:r>
                                <w:rPr>
                                  <w:rFonts w:eastAsia="Calibri"/>
                                  <w:sz w:val="22"/>
                                  <w:szCs w:val="22"/>
                                  <w:lang w:val="en-US"/>
                                </w:rPr>
                                <w:t>Syntax Tree</w:t>
                              </w:r>
                            </w:p>
                            <w:p w14:paraId="20988EE2"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574A7" w:rsidRDefault="008574A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574A7" w:rsidRDefault="008574A7" w:rsidP="006F14D0">
                              <w:pPr>
                                <w:pStyle w:val="Normalwebb"/>
                                <w:spacing w:before="60" w:line="252" w:lineRule="auto"/>
                                <w:jc w:val="center"/>
                              </w:pPr>
                              <w:r>
                                <w:rPr>
                                  <w:rFonts w:eastAsia="Calibri"/>
                                  <w:sz w:val="22"/>
                                  <w:szCs w:val="22"/>
                                  <w:lang w:val="en-US"/>
                                </w:rPr>
                                <w:t>Optimized Syntax Tree</w:t>
                              </w:r>
                            </w:p>
                            <w:p w14:paraId="35223DB0"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574A7" w:rsidRDefault="008574A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574A7" w:rsidRDefault="008574A7" w:rsidP="006F14D0">
                              <w:pPr>
                                <w:pStyle w:val="Normalwebb"/>
                                <w:spacing w:before="60" w:line="252" w:lineRule="auto"/>
                                <w:jc w:val="center"/>
                              </w:pPr>
                              <w:r>
                                <w:rPr>
                                  <w:rFonts w:eastAsia="Calibri"/>
                                  <w:sz w:val="22"/>
                                  <w:szCs w:val="22"/>
                                  <w:lang w:val="en-US"/>
                                </w:rPr>
                                <w:t>Middle Code List</w:t>
                              </w:r>
                            </w:p>
                            <w:p w14:paraId="5410A942"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574A7" w:rsidRDefault="008574A7" w:rsidP="006F14D0">
                              <w:pPr>
                                <w:pStyle w:val="Normalwebb"/>
                                <w:spacing w:before="60" w:line="252" w:lineRule="auto"/>
                                <w:jc w:val="center"/>
                              </w:pPr>
                              <w:r>
                                <w:rPr>
                                  <w:rFonts w:eastAsia="Calibri"/>
                                  <w:sz w:val="22"/>
                                  <w:szCs w:val="22"/>
                                  <w:lang w:val="en-US"/>
                                </w:rPr>
                                <w:t>Optimized Middle Code List</w:t>
                              </w:r>
                            </w:p>
                            <w:p w14:paraId="36F7A1DE" w14:textId="77777777" w:rsidR="008574A7" w:rsidRDefault="008574A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574A7" w:rsidRDefault="008574A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574A7" w:rsidRDefault="008574A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574A7" w:rsidRDefault="008574A7" w:rsidP="006F14D0">
                        <w:pPr>
                          <w:spacing w:before="60" w:after="0"/>
                          <w:jc w:val="center"/>
                          <w:rPr>
                            <w:lang w:val="sv-SE"/>
                          </w:rPr>
                        </w:pPr>
                        <w:r>
                          <w:rPr>
                            <w:lang w:val="sv-SE"/>
                          </w:rPr>
                          <w:t>Preprocessor</w:t>
                        </w:r>
                      </w:p>
                      <w:p w14:paraId="2CD90E0F" w14:textId="77777777" w:rsidR="008574A7" w:rsidRPr="00C7380D" w:rsidRDefault="008574A7"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574A7" w:rsidRPr="008541FD" w:rsidRDefault="008574A7" w:rsidP="006F14D0">
                        <w:pPr>
                          <w:spacing w:before="60" w:after="0"/>
                          <w:jc w:val="center"/>
                        </w:pPr>
                        <w:r w:rsidRPr="008541FD">
                          <w:t>Source</w:t>
                        </w:r>
                        <w:r>
                          <w:t xml:space="preserve"> </w:t>
                        </w:r>
                        <w:r w:rsidRPr="008541FD">
                          <w:t>Code</w:t>
                        </w:r>
                      </w:p>
                      <w:p w14:paraId="1314F231" w14:textId="77777777" w:rsidR="008574A7" w:rsidRDefault="008574A7"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574A7" w:rsidRDefault="008574A7"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574A7" w:rsidRDefault="008574A7" w:rsidP="006F14D0">
                        <w:pPr>
                          <w:pStyle w:val="Normalwebb"/>
                          <w:spacing w:before="60" w:line="256" w:lineRule="auto"/>
                          <w:jc w:val="center"/>
                        </w:pPr>
                        <w:r>
                          <w:rPr>
                            <w:rFonts w:eastAsia="Calibri"/>
                            <w:sz w:val="22"/>
                            <w:szCs w:val="22"/>
                            <w:lang w:val="en-US"/>
                          </w:rPr>
                          <w:t>Processed Code</w:t>
                        </w:r>
                      </w:p>
                      <w:p w14:paraId="705B7689" w14:textId="77777777" w:rsidR="008574A7" w:rsidRDefault="008574A7"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574A7" w:rsidRDefault="008574A7"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574A7" w:rsidRDefault="008574A7" w:rsidP="006F14D0">
                        <w:pPr>
                          <w:pStyle w:val="Normalwebb"/>
                          <w:spacing w:before="60" w:line="254" w:lineRule="auto"/>
                          <w:jc w:val="center"/>
                        </w:pPr>
                        <w:r>
                          <w:rPr>
                            <w:rFonts w:eastAsia="Calibri"/>
                            <w:sz w:val="22"/>
                            <w:szCs w:val="22"/>
                            <w:lang w:val="en-US"/>
                          </w:rPr>
                          <w:t>Syntax Tree</w:t>
                        </w:r>
                      </w:p>
                      <w:p w14:paraId="20988EE2"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574A7" w:rsidRDefault="008574A7"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574A7" w:rsidRDefault="008574A7" w:rsidP="006F14D0">
                        <w:pPr>
                          <w:pStyle w:val="Normalwebb"/>
                          <w:spacing w:before="60" w:line="252" w:lineRule="auto"/>
                          <w:jc w:val="center"/>
                        </w:pPr>
                        <w:r>
                          <w:rPr>
                            <w:rFonts w:eastAsia="Calibri"/>
                            <w:sz w:val="22"/>
                            <w:szCs w:val="22"/>
                            <w:lang w:val="en-US"/>
                          </w:rPr>
                          <w:t>Optimized Syntax Tree</w:t>
                        </w:r>
                      </w:p>
                      <w:p w14:paraId="35223DB0"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574A7" w:rsidRDefault="008574A7"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574A7" w:rsidRDefault="008574A7" w:rsidP="006F14D0">
                        <w:pPr>
                          <w:pStyle w:val="Normalwebb"/>
                          <w:spacing w:before="60" w:line="252" w:lineRule="auto"/>
                          <w:jc w:val="center"/>
                        </w:pPr>
                        <w:r>
                          <w:rPr>
                            <w:rFonts w:eastAsia="Calibri"/>
                            <w:sz w:val="22"/>
                            <w:szCs w:val="22"/>
                            <w:lang w:val="en-US"/>
                          </w:rPr>
                          <w:t>Middle Code List</w:t>
                        </w:r>
                      </w:p>
                      <w:p w14:paraId="5410A942"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574A7" w:rsidRDefault="008574A7" w:rsidP="006F14D0">
                        <w:pPr>
                          <w:pStyle w:val="Normalwebb"/>
                          <w:spacing w:before="60" w:line="252" w:lineRule="auto"/>
                          <w:jc w:val="center"/>
                        </w:pPr>
                        <w:r>
                          <w:rPr>
                            <w:rFonts w:eastAsia="Calibri"/>
                            <w:sz w:val="22"/>
                            <w:szCs w:val="22"/>
                            <w:lang w:val="en-US"/>
                          </w:rPr>
                          <w:t>Optimized Middle Code List</w:t>
                        </w:r>
                      </w:p>
                      <w:p w14:paraId="36F7A1DE" w14:textId="77777777" w:rsidR="008574A7" w:rsidRDefault="008574A7"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574A7" w:rsidRDefault="008574A7"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574A7" w:rsidRDefault="008574A7"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9" w:author="Stefan Bjornander" w:date="2015-05-23T17:42:00Z" w:initials="SB">
    <w:p w14:paraId="7086E310" w14:textId="77777777" w:rsidR="008574A7" w:rsidRDefault="008574A7">
      <w:pPr>
        <w:pStyle w:val="Kommentarer"/>
      </w:pPr>
      <w:r>
        <w:rPr>
          <w:rStyle w:val="Kommentarsreferens"/>
        </w:rPr>
        <w:annotationRef/>
      </w:r>
    </w:p>
    <w:p w14:paraId="01C1DAD9" w14:textId="77777777" w:rsidR="008574A7" w:rsidRDefault="00CF051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0" w:author="Stefan Bjornander" w:date="2015-05-23T17:42:00Z" w:initials="SB">
    <w:p w14:paraId="04F55807" w14:textId="77777777" w:rsidR="008574A7" w:rsidRDefault="008574A7">
      <w:pPr>
        <w:pStyle w:val="Kommentarer"/>
      </w:pPr>
      <w:r>
        <w:rPr>
          <w:rStyle w:val="Kommentarsreferens"/>
        </w:rPr>
        <w:annotationRef/>
      </w:r>
    </w:p>
    <w:p w14:paraId="533EC9EE" w14:textId="77777777" w:rsidR="008574A7" w:rsidRDefault="00CF051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574A7" w:rsidRDefault="008574A7" w:rsidP="006C7309">
      <w:pPr>
        <w:spacing w:line="240" w:lineRule="auto"/>
      </w:pPr>
      <w:r>
        <w:separator/>
      </w:r>
    </w:p>
  </w:endnote>
  <w:endnote w:type="continuationSeparator" w:id="0">
    <w:p w14:paraId="0DD18C9D" w14:textId="77777777" w:rsidR="008574A7" w:rsidRDefault="008574A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574A7" w:rsidRDefault="008574A7" w:rsidP="006C7309">
      <w:pPr>
        <w:spacing w:line="240" w:lineRule="auto"/>
      </w:pPr>
      <w:r>
        <w:separator/>
      </w:r>
    </w:p>
  </w:footnote>
  <w:footnote w:type="continuationSeparator" w:id="0">
    <w:p w14:paraId="0BA3DA21" w14:textId="77777777" w:rsidR="008574A7" w:rsidRDefault="008574A7" w:rsidP="006C7309">
      <w:pPr>
        <w:spacing w:line="240" w:lineRule="auto"/>
      </w:pPr>
      <w:r>
        <w:continuationSeparator/>
      </w:r>
    </w:p>
  </w:footnote>
  <w:footnote w:id="1">
    <w:p w14:paraId="2E7B9447" w14:textId="672A4F2A" w:rsidR="008574A7" w:rsidRPr="00304E17" w:rsidRDefault="008574A7"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8574A7" w:rsidRDefault="008574A7"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8574A7" w:rsidRPr="007E20F3" w:rsidRDefault="008574A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8574A7" w:rsidRPr="002D6FCA" w:rsidRDefault="008574A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8574A7" w:rsidRDefault="008574A7"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8574A7" w:rsidRPr="00DB458B" w:rsidRDefault="008574A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8574A7" w:rsidRDefault="008574A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574A7" w:rsidRPr="00DB458B" w:rsidRDefault="008574A7">
      <w:pPr>
        <w:pStyle w:val="Fotnotstext"/>
      </w:pPr>
    </w:p>
  </w:footnote>
  <w:footnote w:id="8">
    <w:p w14:paraId="2574BD6E" w14:textId="77777777" w:rsidR="008574A7" w:rsidRPr="00725EAE" w:rsidRDefault="008574A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8574A7" w:rsidRPr="00B4576D" w:rsidRDefault="008574A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8574A7" w:rsidRPr="00080A22" w:rsidRDefault="008574A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8574A7" w:rsidRDefault="008574A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574A7" w:rsidRDefault="008574A7" w:rsidP="00E80032">
      <w:pPr>
        <w:pStyle w:val="Code"/>
      </w:pPr>
      <w:r>
        <w:t>#define BOOL int</w:t>
      </w:r>
    </w:p>
    <w:p w14:paraId="5A8A6026" w14:textId="77777777" w:rsidR="008574A7" w:rsidRDefault="008574A7" w:rsidP="00E80032">
      <w:pPr>
        <w:pStyle w:val="Code"/>
      </w:pPr>
      <w:r>
        <w:t>#define TRUE 1</w:t>
      </w:r>
    </w:p>
    <w:p w14:paraId="09976B6C" w14:textId="77777777" w:rsidR="008574A7" w:rsidRPr="00BF232B" w:rsidRDefault="008574A7" w:rsidP="00E80032">
      <w:pPr>
        <w:pStyle w:val="Code"/>
      </w:pPr>
      <w:r>
        <w:t>#define FALSE 0</w:t>
      </w:r>
    </w:p>
  </w:footnote>
  <w:footnote w:id="12">
    <w:p w14:paraId="1100CB01" w14:textId="77777777" w:rsidR="008574A7" w:rsidRDefault="008574A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8574A7" w:rsidRDefault="008574A7" w:rsidP="00E80032">
      <w:r>
        <w:rPr>
          <w:rStyle w:val="Fotnotsreferens"/>
        </w:rPr>
        <w:footnoteRef/>
      </w:r>
      <w:r>
        <w:t xml:space="preserve"> Depending of the compiler and its warning level settings.</w:t>
      </w:r>
    </w:p>
  </w:footnote>
  <w:footnote w:id="14">
    <w:p w14:paraId="3D554D37" w14:textId="77777777" w:rsidR="008574A7" w:rsidRPr="004679D4" w:rsidRDefault="008574A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8574A7" w:rsidRPr="00C03AB7" w:rsidRDefault="008574A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8574A7" w:rsidRPr="000C5114" w:rsidRDefault="008574A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8574A7" w:rsidRPr="002343ED" w:rsidRDefault="008574A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8574A7" w:rsidRDefault="008574A7" w:rsidP="00E80032">
      <w:r>
        <w:rPr>
          <w:rStyle w:val="Fotnotsreferens"/>
        </w:rPr>
        <w:footnoteRef/>
      </w:r>
      <w:r>
        <w:t xml:space="preserve"> However, we have no knowledge about the actual address; it may be 10,000 or anything else.</w:t>
      </w:r>
    </w:p>
  </w:footnote>
  <w:footnote w:id="19">
    <w:p w14:paraId="575EFDCD" w14:textId="77777777" w:rsidR="008574A7" w:rsidRPr="009B0162" w:rsidRDefault="008574A7"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8574A7" w:rsidRDefault="008574A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8574A7" w:rsidRDefault="008574A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8574A7" w:rsidRPr="00E554CC" w:rsidRDefault="008574A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8574A7" w:rsidRPr="00391B01" w:rsidRDefault="008574A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8574A7" w:rsidRDefault="008574A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8574A7" w:rsidRDefault="008574A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8574A7" w:rsidRDefault="008574A7" w:rsidP="00E80032">
      <w:r>
        <w:rPr>
          <w:rStyle w:val="Fotnotsreferens"/>
        </w:rPr>
        <w:footnoteRef/>
      </w:r>
      <w:r>
        <w:t xml:space="preserve"> There is no rational explanation, just accept it.</w:t>
      </w:r>
    </w:p>
  </w:footnote>
  <w:footnote w:id="27">
    <w:p w14:paraId="0B9FD0C4" w14:textId="77777777" w:rsidR="008574A7" w:rsidRDefault="008574A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8574A7" w:rsidRPr="00EF01A1" w:rsidRDefault="008574A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8574A7" w:rsidRPr="008655EC" w:rsidRDefault="008574A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130"/>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46</Pages>
  <Words>136173</Words>
  <Characters>721718</Characters>
  <Application>Microsoft Office Word</Application>
  <DocSecurity>0</DocSecurity>
  <Lines>6014</Lines>
  <Paragraphs>17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09-05T07:30:00Z</dcterms:created>
  <dcterms:modified xsi:type="dcterms:W3CDTF">2020-09-05T07:30:00Z</dcterms:modified>
</cp:coreProperties>
</file>